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FE181" w14:textId="269F4731" w:rsidR="0022049E" w:rsidRPr="002408FD" w:rsidRDefault="0022049E" w:rsidP="0022049E">
      <w:pPr>
        <w:ind w:right="-426"/>
        <w:jc w:val="center"/>
        <w:rPr>
          <w:rFonts w:cs="B Nazanin"/>
          <w:b/>
          <w:bCs/>
          <w:rtl/>
          <w:lang w:bidi="fa-IR"/>
        </w:rPr>
      </w:pPr>
      <w:r w:rsidRPr="002408FD">
        <w:rPr>
          <w:rFonts w:cs="B Nazanin" w:hint="cs"/>
          <w:b/>
          <w:bCs/>
          <w:rtl/>
          <w:lang w:bidi="fa-IR"/>
        </w:rPr>
        <w:t>باسمه تعالی</w:t>
      </w:r>
    </w:p>
    <w:p w14:paraId="60FAF597" w14:textId="77777777" w:rsidR="0022049E" w:rsidRPr="002408FD" w:rsidRDefault="0022049E" w:rsidP="0022049E">
      <w:pPr>
        <w:tabs>
          <w:tab w:val="left" w:pos="3581"/>
          <w:tab w:val="center" w:pos="4153"/>
        </w:tabs>
        <w:ind w:left="-483" w:right="-426"/>
        <w:jc w:val="center"/>
        <w:rPr>
          <w:rFonts w:cs="B Nazanin"/>
          <w:b/>
          <w:bCs/>
          <w:rtl/>
          <w:lang w:bidi="fa-IR"/>
        </w:rPr>
      </w:pPr>
      <w:r w:rsidRPr="002408FD">
        <w:rPr>
          <w:rFonts w:cs="B Nazanin" w:hint="cs"/>
          <w:b/>
          <w:bCs/>
          <w:rtl/>
          <w:lang w:bidi="fa-IR"/>
        </w:rPr>
        <w:t>دانشکده پرستاري بروجن</w:t>
      </w:r>
    </w:p>
    <w:p w14:paraId="16AC98FF" w14:textId="77777777" w:rsidR="0022049E" w:rsidRPr="00501204" w:rsidRDefault="0022049E" w:rsidP="0022049E">
      <w:pPr>
        <w:ind w:right="-426"/>
        <w:jc w:val="center"/>
        <w:rPr>
          <w:rtl/>
        </w:rPr>
      </w:pPr>
      <w:r w:rsidRPr="00501204">
        <w:rPr>
          <w:rFonts w:hint="cs"/>
          <w:rtl/>
        </w:rPr>
        <w:t>((برنامه كارآموزي دانشجويان ترم 6 كارشناسي پرستاري بروجن در نيمسال اول 1405-1404))</w:t>
      </w:r>
    </w:p>
    <w:p w14:paraId="76761AC4" w14:textId="77777777" w:rsidR="0022049E" w:rsidRDefault="0022049E" w:rsidP="0022049E">
      <w:pPr>
        <w:ind w:right="-426"/>
        <w:jc w:val="center"/>
        <w:rPr>
          <w:rFonts w:cs="B Nazanin"/>
          <w:rtl/>
          <w:lang w:bidi="fa-IR"/>
        </w:rPr>
      </w:pPr>
      <w:r w:rsidRPr="002408FD">
        <w:rPr>
          <w:rFonts w:cs="B Nazanin" w:hint="cs"/>
          <w:rtl/>
          <w:lang w:bidi="fa-IR"/>
        </w:rPr>
        <w:t>پرستاری سلامت جامعه، فرد، خانواده و محیط (</w:t>
      </w:r>
      <w:r w:rsidRPr="002408FD">
        <w:rPr>
          <w:rFonts w:cs="B Nazanin"/>
          <w:lang w:bidi="fa-IR"/>
        </w:rPr>
        <w:t>CHN</w:t>
      </w:r>
      <w:r w:rsidRPr="002408FD">
        <w:rPr>
          <w:rFonts w:cs="B Nazanin" w:hint="cs"/>
          <w:rtl/>
          <w:lang w:bidi="fa-IR"/>
        </w:rPr>
        <w:t>) 2 واحد</w:t>
      </w:r>
      <w:r>
        <w:rPr>
          <w:rFonts w:ascii="Sakkal Majalla" w:hAnsi="Sakkal Majalla" w:cs="Sakkal Majalla" w:hint="cs"/>
          <w:rtl/>
          <w:lang w:bidi="fa-IR"/>
        </w:rPr>
        <w:t>–</w:t>
      </w:r>
      <w:r>
        <w:rPr>
          <w:rFonts w:cs="B Nazanin" w:hint="cs"/>
          <w:rtl/>
          <w:lang w:bidi="fa-IR"/>
        </w:rPr>
        <w:t xml:space="preserve"> پرستاری ویژه1 واحد</w:t>
      </w:r>
    </w:p>
    <w:p w14:paraId="58E587C8" w14:textId="77777777" w:rsidR="00540E4A" w:rsidRPr="00540E4A" w:rsidRDefault="00540E4A" w:rsidP="00540E4A">
      <w:pPr>
        <w:ind w:right="-426"/>
        <w:jc w:val="center"/>
        <w:rPr>
          <w:rFonts w:cs="B Nazanin"/>
          <w:rtl/>
          <w:lang w:bidi="fa-IR"/>
        </w:rPr>
      </w:pPr>
      <w:r w:rsidRPr="00540E4A">
        <w:rPr>
          <w:rFonts w:cs="B Nazanin" w:hint="cs"/>
          <w:rtl/>
          <w:lang w:bidi="fa-IR"/>
        </w:rPr>
        <w:t xml:space="preserve">کار آموزی بیمارهای کودکان  1 واحد ----بیماری های روان1 واحد </w:t>
      </w:r>
    </w:p>
    <w:p w14:paraId="7896D6AC" w14:textId="77777777" w:rsidR="00540E4A" w:rsidRDefault="00540E4A" w:rsidP="00540E4A">
      <w:pPr>
        <w:rPr>
          <w:rtl/>
        </w:rPr>
      </w:pPr>
    </w:p>
    <w:p w14:paraId="2BEDD0E2" w14:textId="23504603" w:rsidR="0022049E" w:rsidRPr="002408FD" w:rsidRDefault="0022049E" w:rsidP="0022049E">
      <w:pPr>
        <w:tabs>
          <w:tab w:val="left" w:pos="2034"/>
        </w:tabs>
        <w:ind w:right="-426"/>
        <w:jc w:val="both"/>
        <w:rPr>
          <w:rFonts w:cs="B Nazanin"/>
          <w:b/>
          <w:bCs/>
          <w:rtl/>
          <w:lang w:bidi="fa-IR"/>
        </w:rPr>
      </w:pPr>
      <w:r w:rsidRPr="002408FD">
        <w:rPr>
          <w:rFonts w:cs="B Nazanin" w:hint="cs"/>
          <w:b/>
          <w:bCs/>
          <w:rtl/>
          <w:lang w:bidi="fa-IR"/>
        </w:rPr>
        <w:t xml:space="preserve">روزهای کارآموزی : </w:t>
      </w:r>
      <w:r>
        <w:rPr>
          <w:rFonts w:cs="B Nazanin" w:hint="cs"/>
          <w:b/>
          <w:bCs/>
          <w:rtl/>
          <w:lang w:bidi="fa-IR"/>
        </w:rPr>
        <w:t xml:space="preserve">دوشنبه </w:t>
      </w:r>
      <w:r w:rsidR="00677AF5">
        <w:rPr>
          <w:rFonts w:cs="B Nazanin" w:hint="cs"/>
          <w:b/>
          <w:bCs/>
          <w:rtl/>
          <w:lang w:bidi="fa-IR"/>
        </w:rPr>
        <w:t>، سه شنبه و</w:t>
      </w:r>
      <w:r>
        <w:rPr>
          <w:rFonts w:cs="B Nazanin" w:hint="cs"/>
          <w:b/>
          <w:bCs/>
          <w:rtl/>
          <w:lang w:bidi="fa-IR"/>
        </w:rPr>
        <w:t xml:space="preserve"> چهارشنبه</w:t>
      </w:r>
    </w:p>
    <w:p w14:paraId="5D73355B" w14:textId="0DE6CBF3" w:rsidR="0022049E" w:rsidRPr="002408FD" w:rsidRDefault="0022049E" w:rsidP="0022049E">
      <w:pPr>
        <w:ind w:left="-483" w:right="-426"/>
        <w:rPr>
          <w:rFonts w:cs="B Nazanin"/>
          <w:sz w:val="22"/>
          <w:szCs w:val="22"/>
          <w:rtl/>
          <w:lang w:bidi="fa-IR"/>
        </w:rPr>
      </w:pP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تاريخ </w:t>
      </w:r>
      <w:r w:rsidR="000E11B6">
        <w:rPr>
          <w:rFonts w:cs="B Nazanin" w:hint="cs"/>
          <w:b/>
          <w:bCs/>
          <w:sz w:val="22"/>
          <w:szCs w:val="22"/>
          <w:rtl/>
          <w:lang w:bidi="fa-IR"/>
        </w:rPr>
        <w:t>29</w:t>
      </w:r>
      <w:r>
        <w:rPr>
          <w:rFonts w:cs="B Nazanin" w:hint="cs"/>
          <w:b/>
          <w:bCs/>
          <w:sz w:val="22"/>
          <w:szCs w:val="22"/>
          <w:rtl/>
          <w:lang w:bidi="fa-IR"/>
        </w:rPr>
        <w:t>/</w:t>
      </w:r>
      <w:r w:rsidR="000E11B6">
        <w:rPr>
          <w:rFonts w:cs="B Nazanin" w:hint="cs"/>
          <w:b/>
          <w:bCs/>
          <w:sz w:val="22"/>
          <w:szCs w:val="22"/>
          <w:rtl/>
          <w:lang w:bidi="fa-IR"/>
        </w:rPr>
        <w:t>6</w:t>
      </w:r>
      <w:r>
        <w:rPr>
          <w:rFonts w:cs="B Nazanin" w:hint="cs"/>
          <w:b/>
          <w:bCs/>
          <w:sz w:val="22"/>
          <w:szCs w:val="22"/>
          <w:rtl/>
          <w:lang w:bidi="fa-IR"/>
        </w:rPr>
        <w:t>/02</w:t>
      </w: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  لغایت </w:t>
      </w:r>
      <w:r w:rsidR="007650D4">
        <w:rPr>
          <w:rFonts w:cs="B Nazanin" w:hint="cs"/>
          <w:b/>
          <w:bCs/>
          <w:sz w:val="22"/>
          <w:szCs w:val="22"/>
          <w:rtl/>
          <w:lang w:bidi="fa-IR"/>
        </w:rPr>
        <w:t>19</w:t>
      </w:r>
      <w:r>
        <w:rPr>
          <w:rFonts w:cs="B Nazanin" w:hint="cs"/>
          <w:b/>
          <w:bCs/>
          <w:sz w:val="22"/>
          <w:szCs w:val="22"/>
          <w:rtl/>
          <w:lang w:bidi="fa-IR"/>
        </w:rPr>
        <w:t>/10/02</w:t>
      </w: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  ساعت کارآموزی : صبح ها 12:30 </w:t>
      </w:r>
      <w:r w:rsidRPr="002408FD">
        <w:rPr>
          <w:rFonts w:hint="cs"/>
          <w:b/>
          <w:bCs/>
          <w:sz w:val="22"/>
          <w:szCs w:val="22"/>
          <w:rtl/>
          <w:lang w:bidi="fa-IR"/>
        </w:rPr>
        <w:t>–</w:t>
      </w: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 7:30  </w:t>
      </w:r>
    </w:p>
    <w:p w14:paraId="27D2DA4C" w14:textId="77777777" w:rsidR="0022049E" w:rsidRPr="002408FD" w:rsidRDefault="0022049E" w:rsidP="0022049E">
      <w:pPr>
        <w:ind w:left="-483" w:right="-426"/>
        <w:rPr>
          <w:rFonts w:cs="B Nazanin"/>
          <w:b/>
          <w:bCs/>
          <w:sz w:val="20"/>
          <w:szCs w:val="20"/>
          <w:lang w:bidi="fa-IR"/>
        </w:rPr>
      </w:pPr>
      <w:r w:rsidRPr="002408FD">
        <w:rPr>
          <w:rFonts w:cs="B Nazanin" w:hint="cs"/>
          <w:b/>
          <w:bCs/>
          <w:rtl/>
          <w:lang w:bidi="fa-IR"/>
        </w:rPr>
        <w:t xml:space="preserve">  محيط كارآموزي </w:t>
      </w:r>
      <w:r>
        <w:rPr>
          <w:rFonts w:cs="B Nazanin" w:hint="cs"/>
          <w:b/>
          <w:bCs/>
          <w:rtl/>
          <w:lang w:bidi="fa-IR"/>
        </w:rPr>
        <w:t>: بيمارستان ولی عصر -مرکز بهداشت</w:t>
      </w:r>
      <w:r>
        <w:rPr>
          <w:rFonts w:cs="B Nazanin" w:hint="cs"/>
          <w:b/>
          <w:bCs/>
          <w:sz w:val="20"/>
          <w:szCs w:val="20"/>
          <w:rtl/>
          <w:lang w:bidi="fa-IR"/>
        </w:rPr>
        <w:t>..</w:t>
      </w:r>
    </w:p>
    <w:p w14:paraId="5F0D6136" w14:textId="77777777" w:rsidR="0022049E" w:rsidRPr="003B624D" w:rsidRDefault="0022049E" w:rsidP="0022049E">
      <w:pPr>
        <w:pStyle w:val="ListParagraph"/>
        <w:ind w:right="-426"/>
        <w:rPr>
          <w:b/>
          <w:bCs/>
          <w:sz w:val="22"/>
          <w:szCs w:val="22"/>
          <w:rtl/>
        </w:rPr>
      </w:pPr>
    </w:p>
    <w:p w14:paraId="1F573906" w14:textId="4015877F" w:rsidR="0022049E" w:rsidRDefault="0022049E" w:rsidP="0022049E">
      <w:pPr>
        <w:ind w:right="-426"/>
        <w:rPr>
          <w:rFonts w:ascii="Sakkal Majalla" w:hAnsi="Sakkal Majalla" w:cs="Sakkal Majalla"/>
          <w:b/>
          <w:bCs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دوشنبه </w:t>
      </w:r>
      <w:proofErr w:type="spellStart"/>
      <w:r>
        <w:rPr>
          <w:rFonts w:cs="B Nazanin"/>
          <w:b/>
          <w:bCs/>
          <w:sz w:val="22"/>
          <w:szCs w:val="22"/>
          <w:lang w:bidi="fa-IR"/>
        </w:rPr>
        <w:t>icu</w:t>
      </w:r>
      <w:proofErr w:type="spellEnd"/>
      <w:r>
        <w:rPr>
          <w:rFonts w:cs="B Nazanin"/>
          <w:b/>
          <w:bCs/>
          <w:sz w:val="22"/>
          <w:szCs w:val="22"/>
          <w:lang w:bidi="fa-IR"/>
        </w:rPr>
        <w:t>:</w:t>
      </w: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 دکتر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فرشاد </w:t>
      </w:r>
      <w:r>
        <w:rPr>
          <w:rFonts w:cs="B Nazanin" w:hint="cs"/>
          <w:b/>
          <w:bCs/>
          <w:sz w:val="22"/>
          <w:szCs w:val="22"/>
          <w:rtl/>
          <w:lang w:bidi="fa-IR"/>
        </w:rPr>
        <w:t>حیدری،  مرکز بهداشت دکتر نظری</w:t>
      </w:r>
      <w:r w:rsidRPr="00397F67">
        <w:rPr>
          <w:rFonts w:cs="B Nazanin" w:hint="cs"/>
          <w:b/>
          <w:bCs/>
          <w:sz w:val="22"/>
          <w:szCs w:val="22"/>
          <w:rtl/>
          <w:lang w:bidi="fa-IR"/>
        </w:rPr>
        <w:t>،کودکان</w:t>
      </w:r>
      <w:r w:rsidR="007A6221" w:rsidRPr="00397F67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2242E6">
        <w:rPr>
          <w:rFonts w:cs="B Nazanin" w:hint="cs"/>
          <w:b/>
          <w:bCs/>
          <w:sz w:val="22"/>
          <w:szCs w:val="22"/>
          <w:rtl/>
          <w:lang w:bidi="fa-IR"/>
        </w:rPr>
        <w:t xml:space="preserve">اقای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میکائیل </w:t>
      </w:r>
      <w:r w:rsidR="002242E6">
        <w:rPr>
          <w:rFonts w:cs="B Nazanin" w:hint="cs"/>
          <w:b/>
          <w:bCs/>
          <w:sz w:val="22"/>
          <w:szCs w:val="22"/>
          <w:rtl/>
          <w:lang w:bidi="fa-IR"/>
        </w:rPr>
        <w:t>متقی</w:t>
      </w:r>
      <w:r w:rsidRPr="00397F67">
        <w:rPr>
          <w:rFonts w:cs="B Nazanin" w:hint="cs"/>
          <w:b/>
          <w:bCs/>
          <w:sz w:val="22"/>
          <w:szCs w:val="22"/>
          <w:rtl/>
          <w:lang w:bidi="fa-IR"/>
        </w:rPr>
        <w:t>، روان</w:t>
      </w:r>
      <w:r w:rsidR="00535449" w:rsidRPr="00397F67">
        <w:rPr>
          <w:rFonts w:cs="B Nazanin" w:hint="cs"/>
          <w:b/>
          <w:bCs/>
          <w:sz w:val="22"/>
          <w:szCs w:val="22"/>
          <w:rtl/>
          <w:lang w:bidi="fa-IR"/>
        </w:rPr>
        <w:t xml:space="preserve"> آقای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علیرضا </w:t>
      </w:r>
      <w:r w:rsidR="00AF31F7">
        <w:rPr>
          <w:rFonts w:cs="B Nazanin" w:hint="cs"/>
          <w:b/>
          <w:bCs/>
          <w:sz w:val="22"/>
          <w:szCs w:val="22"/>
          <w:rtl/>
          <w:lang w:bidi="fa-IR"/>
        </w:rPr>
        <w:t>ملکپور</w:t>
      </w:r>
      <w:r w:rsidRPr="00397F67">
        <w:rPr>
          <w:rFonts w:cs="B Nazanin" w:hint="cs"/>
          <w:b/>
          <w:bCs/>
          <w:sz w:val="22"/>
          <w:szCs w:val="22"/>
          <w:rtl/>
          <w:lang w:bidi="fa-IR"/>
        </w:rPr>
        <w:t xml:space="preserve"> ،</w:t>
      </w:r>
      <w:r>
        <w:rPr>
          <w:rFonts w:ascii="Sakkal Majalla" w:hAnsi="Sakkal Majalla" w:cs="Sakkal Majalla" w:hint="cs"/>
          <w:b/>
          <w:bCs/>
          <w:sz w:val="22"/>
          <w:szCs w:val="22"/>
          <w:rtl/>
          <w:lang w:bidi="fa-IR"/>
        </w:rPr>
        <w:t xml:space="preserve"> </w:t>
      </w:r>
    </w:p>
    <w:p w14:paraId="70335DF0" w14:textId="475297ED" w:rsidR="0022049E" w:rsidRDefault="0022049E" w:rsidP="0022049E">
      <w:pPr>
        <w:ind w:right="-426"/>
        <w:rPr>
          <w:rFonts w:cs="B Nazanin"/>
          <w:b/>
          <w:bCs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  <w:lang w:bidi="fa-IR"/>
        </w:rPr>
        <w:t>سه شنبه: دیالیز</w:t>
      </w:r>
      <w:r w:rsidR="009E14DD">
        <w:rPr>
          <w:rFonts w:cs="B Nazanin" w:hint="cs"/>
          <w:b/>
          <w:bCs/>
          <w:sz w:val="22"/>
          <w:szCs w:val="22"/>
          <w:rtl/>
          <w:lang w:bidi="fa-IR"/>
        </w:rPr>
        <w:t xml:space="preserve"> خانم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اعظم </w:t>
      </w:r>
      <w:r w:rsidR="009E14DD">
        <w:rPr>
          <w:rFonts w:cs="B Nazanin" w:hint="cs"/>
          <w:b/>
          <w:bCs/>
          <w:sz w:val="22"/>
          <w:szCs w:val="22"/>
          <w:rtl/>
          <w:lang w:bidi="fa-IR"/>
        </w:rPr>
        <w:t>روحی</w:t>
      </w: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 ، مرکز بهداشت </w:t>
      </w:r>
      <w:r w:rsidR="001F091C">
        <w:rPr>
          <w:rFonts w:cs="B Nazanin" w:hint="cs"/>
          <w:b/>
          <w:bCs/>
          <w:sz w:val="22"/>
          <w:szCs w:val="22"/>
          <w:rtl/>
          <w:lang w:bidi="fa-IR"/>
        </w:rPr>
        <w:t>دکتر</w:t>
      </w:r>
      <w:r w:rsidR="00EF3520">
        <w:rPr>
          <w:rFonts w:cs="B Nazanin" w:hint="cs"/>
          <w:b/>
          <w:bCs/>
          <w:sz w:val="22"/>
          <w:szCs w:val="22"/>
          <w:rtl/>
          <w:lang w:bidi="fa-IR"/>
        </w:rPr>
        <w:t xml:space="preserve"> نظری</w:t>
      </w:r>
      <w:r>
        <w:rPr>
          <w:rFonts w:cs="B Nazanin" w:hint="cs"/>
          <w:b/>
          <w:bCs/>
          <w:sz w:val="22"/>
          <w:szCs w:val="22"/>
          <w:rtl/>
          <w:lang w:bidi="fa-IR"/>
        </w:rPr>
        <w:t>، کودکان</w:t>
      </w:r>
      <w:r w:rsidR="007A6221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5E3067">
        <w:rPr>
          <w:rFonts w:cs="B Nazanin" w:hint="cs"/>
          <w:b/>
          <w:bCs/>
          <w:sz w:val="22"/>
          <w:szCs w:val="22"/>
          <w:rtl/>
          <w:lang w:bidi="fa-IR"/>
        </w:rPr>
        <w:t xml:space="preserve">و نوزادان </w:t>
      </w:r>
      <w:r w:rsidR="007A6221">
        <w:rPr>
          <w:rFonts w:cs="B Nazanin" w:hint="cs"/>
          <w:b/>
          <w:bCs/>
          <w:sz w:val="22"/>
          <w:szCs w:val="22"/>
          <w:rtl/>
          <w:lang w:bidi="fa-IR"/>
        </w:rPr>
        <w:t>خانم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 نادیا</w:t>
      </w:r>
      <w:r w:rsidR="007A6221">
        <w:rPr>
          <w:rFonts w:cs="B Nazanin" w:hint="cs"/>
          <w:b/>
          <w:bCs/>
          <w:sz w:val="22"/>
          <w:szCs w:val="22"/>
          <w:rtl/>
          <w:lang w:bidi="fa-IR"/>
        </w:rPr>
        <w:t xml:space="preserve"> باقری پور</w:t>
      </w: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 ، ر</w:t>
      </w:r>
      <w:r w:rsidR="00535449">
        <w:rPr>
          <w:rFonts w:cs="B Nazanin" w:hint="cs"/>
          <w:b/>
          <w:bCs/>
          <w:sz w:val="22"/>
          <w:szCs w:val="22"/>
          <w:rtl/>
          <w:lang w:bidi="fa-IR"/>
        </w:rPr>
        <w:t xml:space="preserve">وان (فیاض) خانم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آمنه </w:t>
      </w:r>
      <w:r w:rsidR="00535449">
        <w:rPr>
          <w:rFonts w:cs="B Nazanin" w:hint="cs"/>
          <w:b/>
          <w:bCs/>
          <w:sz w:val="22"/>
          <w:szCs w:val="22"/>
          <w:rtl/>
          <w:lang w:bidi="fa-IR"/>
        </w:rPr>
        <w:t>حجتی</w:t>
      </w: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 ،</w:t>
      </w:r>
    </w:p>
    <w:p w14:paraId="7DA7BA51" w14:textId="6E7DF7D8" w:rsidR="0022049E" w:rsidRDefault="0022049E" w:rsidP="0022049E">
      <w:pPr>
        <w:ind w:right="-426"/>
        <w:rPr>
          <w:rFonts w:cs="B Nazanin"/>
          <w:b/>
          <w:bCs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چهارشنبه :   </w:t>
      </w:r>
      <w:proofErr w:type="spellStart"/>
      <w:r>
        <w:rPr>
          <w:rFonts w:cs="B Nazanin"/>
          <w:b/>
          <w:bCs/>
          <w:sz w:val="22"/>
          <w:szCs w:val="22"/>
          <w:lang w:bidi="fa-IR"/>
        </w:rPr>
        <w:t>ccu</w:t>
      </w:r>
      <w:proofErr w:type="spellEnd"/>
      <w:r>
        <w:rPr>
          <w:rFonts w:cs="B Nazanin"/>
          <w:b/>
          <w:bCs/>
          <w:sz w:val="22"/>
          <w:szCs w:val="22"/>
          <w:lang w:bidi="fa-IR"/>
        </w:rPr>
        <w:t xml:space="preserve"> </w:t>
      </w: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آقای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مهدی </w:t>
      </w: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پورنظری، مرکز بهداشت </w:t>
      </w:r>
      <w:r w:rsidR="00535449">
        <w:rPr>
          <w:rFonts w:cs="B Nazanin" w:hint="cs"/>
          <w:b/>
          <w:bCs/>
          <w:sz w:val="22"/>
          <w:szCs w:val="22"/>
          <w:rtl/>
          <w:lang w:bidi="fa-IR"/>
        </w:rPr>
        <w:t>دکتر نظری</w:t>
      </w:r>
      <w:r>
        <w:rPr>
          <w:rFonts w:cs="B Nazanin" w:hint="cs"/>
          <w:b/>
          <w:bCs/>
          <w:sz w:val="22"/>
          <w:szCs w:val="22"/>
          <w:rtl/>
          <w:lang w:bidi="fa-IR"/>
        </w:rPr>
        <w:t>، کودکان</w:t>
      </w:r>
      <w:r w:rsidR="007A6221">
        <w:rPr>
          <w:rFonts w:cs="B Nazanin" w:hint="cs"/>
          <w:b/>
          <w:bCs/>
          <w:sz w:val="22"/>
          <w:szCs w:val="22"/>
          <w:rtl/>
          <w:lang w:bidi="fa-IR"/>
        </w:rPr>
        <w:t xml:space="preserve"> خانم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 نادیا</w:t>
      </w:r>
      <w:r w:rsidR="007A6221">
        <w:rPr>
          <w:rFonts w:cs="B Nazanin" w:hint="cs"/>
          <w:b/>
          <w:bCs/>
          <w:sz w:val="22"/>
          <w:szCs w:val="22"/>
          <w:rtl/>
          <w:lang w:bidi="fa-IR"/>
        </w:rPr>
        <w:t xml:space="preserve"> باقری پور</w:t>
      </w: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 ، روان</w:t>
      </w:r>
      <w:r w:rsidR="00535449">
        <w:rPr>
          <w:rFonts w:cs="B Nazanin" w:hint="cs"/>
          <w:b/>
          <w:bCs/>
          <w:sz w:val="22"/>
          <w:szCs w:val="22"/>
          <w:rtl/>
          <w:lang w:bidi="fa-IR"/>
        </w:rPr>
        <w:t xml:space="preserve"> آقای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سعید </w:t>
      </w:r>
      <w:r w:rsidR="00535449">
        <w:rPr>
          <w:rFonts w:cs="B Nazanin" w:hint="cs"/>
          <w:b/>
          <w:bCs/>
          <w:sz w:val="22"/>
          <w:szCs w:val="22"/>
          <w:rtl/>
          <w:lang w:bidi="fa-IR"/>
        </w:rPr>
        <w:t>مردانی ،</w:t>
      </w:r>
    </w:p>
    <w:p w14:paraId="43FF88DE" w14:textId="77777777" w:rsidR="00132320" w:rsidRDefault="00132320">
      <w:pPr>
        <w:rPr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6"/>
        <w:gridCol w:w="1565"/>
        <w:gridCol w:w="1565"/>
        <w:gridCol w:w="1600"/>
        <w:gridCol w:w="1539"/>
        <w:gridCol w:w="1479"/>
      </w:tblGrid>
      <w:tr w:rsidR="0022049E" w:rsidRPr="003B624D" w14:paraId="6E1EF0D0" w14:textId="77777777" w:rsidTr="004F4201">
        <w:trPr>
          <w:trHeight w:val="20"/>
          <w:tblHeader/>
          <w:jc w:val="center"/>
        </w:trPr>
        <w:tc>
          <w:tcPr>
            <w:tcW w:w="84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63236924" w14:textId="77777777" w:rsidR="0022049E" w:rsidRPr="003B624D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وشنبه ها</w:t>
            </w:r>
          </w:p>
        </w:tc>
        <w:tc>
          <w:tcPr>
            <w:tcW w:w="84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60857D2B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40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7C1FB475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اول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675AE489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دوم</w:t>
            </w:r>
          </w:p>
        </w:tc>
        <w:tc>
          <w:tcPr>
            <w:tcW w:w="826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24FE5BAD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سوم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4D0FB1A5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چهارم</w:t>
            </w:r>
          </w:p>
        </w:tc>
      </w:tr>
      <w:tr w:rsidR="0022049E" w:rsidRPr="003B624D" w14:paraId="18635BA8" w14:textId="77777777" w:rsidTr="004F4201">
        <w:trPr>
          <w:trHeight w:val="20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34094EA7" w14:textId="77777777" w:rsidR="0022049E" w:rsidRDefault="0022049E" w:rsidP="004F4201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40" w:type="pct"/>
            <w:vMerge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</w:tcPr>
          <w:p w14:paraId="641B3681" w14:textId="77777777" w:rsidR="0022049E" w:rsidRDefault="0022049E" w:rsidP="004F4201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40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2620B8CB" w14:textId="4024E5A6" w:rsidR="00D96F18" w:rsidRDefault="00AC06B3" w:rsidP="004F4201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9</w:t>
            </w:r>
            <w:r w:rsidR="0022049E">
              <w:rPr>
                <w:rFonts w:cs="B Nazanin" w:hint="cs"/>
                <w:rtl/>
                <w:lang w:bidi="fa-IR"/>
              </w:rPr>
              <w:t>/</w:t>
            </w:r>
            <w:r>
              <w:rPr>
                <w:rFonts w:cs="B Nazanin" w:hint="cs"/>
                <w:rtl/>
                <w:lang w:bidi="fa-IR"/>
              </w:rPr>
              <w:t>6</w:t>
            </w:r>
            <w:r w:rsidR="0022049E">
              <w:rPr>
                <w:rFonts w:cs="B Nazanin" w:hint="cs"/>
                <w:rtl/>
                <w:lang w:bidi="fa-IR"/>
              </w:rPr>
              <w:t>/02 لغایت</w:t>
            </w:r>
          </w:p>
          <w:p w14:paraId="0306EAE7" w14:textId="446CF5B2" w:rsidR="0022049E" w:rsidRDefault="0022049E" w:rsidP="004F4201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 </w:t>
            </w:r>
            <w:r w:rsidR="00AC06B3">
              <w:rPr>
                <w:rFonts w:cs="B Nazanin" w:hint="cs"/>
                <w:rtl/>
                <w:lang w:bidi="fa-IR"/>
              </w:rPr>
              <w:t>25</w:t>
            </w:r>
            <w:r>
              <w:rPr>
                <w:rFonts w:cs="B Nazanin" w:hint="cs"/>
                <w:rtl/>
                <w:lang w:bidi="fa-IR"/>
              </w:rPr>
              <w:t>/7/04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B6E52F2" w14:textId="1CB0CACA" w:rsidR="0022049E" w:rsidRDefault="00AC06B3" w:rsidP="004F4201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6</w:t>
            </w:r>
            <w:r w:rsidR="0022049E">
              <w:rPr>
                <w:rFonts w:cs="B Nazanin" w:hint="cs"/>
                <w:rtl/>
                <w:lang w:bidi="fa-IR"/>
              </w:rPr>
              <w:t>/7/02 لغایت 2</w:t>
            </w:r>
            <w:r>
              <w:rPr>
                <w:rFonts w:cs="B Nazanin" w:hint="cs"/>
                <w:rtl/>
                <w:lang w:bidi="fa-IR"/>
              </w:rPr>
              <w:t>3</w:t>
            </w:r>
            <w:r w:rsidR="0022049E">
              <w:rPr>
                <w:rFonts w:cs="B Nazanin" w:hint="cs"/>
                <w:rtl/>
                <w:lang w:bidi="fa-IR"/>
              </w:rPr>
              <w:t>/8/04</w:t>
            </w:r>
          </w:p>
        </w:tc>
        <w:tc>
          <w:tcPr>
            <w:tcW w:w="826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1270DC25" w14:textId="340893B1" w:rsidR="0022049E" w:rsidRDefault="00AC06B3" w:rsidP="004F4201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4</w:t>
            </w:r>
            <w:r w:rsidR="0022049E">
              <w:rPr>
                <w:rFonts w:cs="B Nazanin" w:hint="cs"/>
                <w:rtl/>
                <w:lang w:bidi="fa-IR"/>
              </w:rPr>
              <w:t>/8/02 لغایت 2</w:t>
            </w:r>
            <w:r>
              <w:rPr>
                <w:rFonts w:cs="B Nazanin" w:hint="cs"/>
                <w:rtl/>
                <w:lang w:bidi="fa-IR"/>
              </w:rPr>
              <w:t>1</w:t>
            </w:r>
            <w:r w:rsidR="0022049E">
              <w:rPr>
                <w:rFonts w:cs="B Nazanin" w:hint="cs"/>
                <w:rtl/>
                <w:lang w:bidi="fa-IR"/>
              </w:rPr>
              <w:t>/9/04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0EBA33D6" w14:textId="7078C1C5" w:rsidR="0022049E" w:rsidRDefault="00AC06B3" w:rsidP="004F4201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2</w:t>
            </w:r>
            <w:r w:rsidR="0022049E">
              <w:rPr>
                <w:rFonts w:cs="B Nazanin" w:hint="cs"/>
                <w:rtl/>
                <w:lang w:bidi="fa-IR"/>
              </w:rPr>
              <w:t xml:space="preserve">/9/02 لغایت </w:t>
            </w:r>
            <w:r>
              <w:rPr>
                <w:rFonts w:cs="B Nazanin" w:hint="cs"/>
                <w:rtl/>
                <w:lang w:bidi="fa-IR"/>
              </w:rPr>
              <w:t>19</w:t>
            </w:r>
            <w:r w:rsidR="0022049E">
              <w:rPr>
                <w:rFonts w:cs="B Nazanin" w:hint="cs"/>
                <w:rtl/>
                <w:lang w:bidi="fa-IR"/>
              </w:rPr>
              <w:t>/10/04</w:t>
            </w:r>
          </w:p>
        </w:tc>
      </w:tr>
      <w:tr w:rsidR="0022049E" w:rsidRPr="003B624D" w14:paraId="6E16E674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6BFF760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D81F251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A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D3A0276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57D5E95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ICU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5A23B65" w14:textId="5955DF2E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</w:t>
            </w:r>
            <w:r w:rsidR="00397F6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مرکز هادی پور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BCD4D2F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ودکان</w:t>
            </w:r>
          </w:p>
        </w:tc>
      </w:tr>
      <w:tr w:rsidR="0022049E" w:rsidRPr="003B624D" w14:paraId="52E77034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7F93DCEF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68FB322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B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1D8185D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ICU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A2B68AC" w14:textId="22BB201D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</w:t>
            </w:r>
            <w:r w:rsidR="00397F6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مرکز هادی پور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E5B73DC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ودکان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578B5E9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</w:tr>
      <w:tr w:rsidR="0022049E" w:rsidRPr="003B624D" w14:paraId="6F74CA90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3C85C73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88F6E4A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186BD71" w14:textId="64E7F4B2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</w:t>
            </w:r>
            <w:r w:rsidR="00397F6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مرکز هادی پور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91E4024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ودکان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088F5F61" w14:textId="77777777" w:rsidR="0022049E" w:rsidRPr="003B624D" w:rsidRDefault="0022049E" w:rsidP="004F4201">
            <w:pPr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7F4AB0FD" w14:textId="77777777" w:rsidR="0022049E" w:rsidRPr="003B624D" w:rsidRDefault="0022049E" w:rsidP="004F4201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ICU</w:t>
            </w:r>
          </w:p>
        </w:tc>
      </w:tr>
      <w:tr w:rsidR="0022049E" w:rsidRPr="003B624D" w14:paraId="36B4B577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E8BE714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82CD258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D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A8E38FC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ودکان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D2CEC2B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3F6D188B" w14:textId="77777777" w:rsidR="0022049E" w:rsidRPr="003B624D" w:rsidRDefault="0022049E" w:rsidP="004F4201">
            <w:pPr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ICU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57536E20" w14:textId="478309B6" w:rsidR="0022049E" w:rsidRPr="003B624D" w:rsidRDefault="0022049E" w:rsidP="004F4201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</w:t>
            </w:r>
            <w:r w:rsidR="00397F6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هادی پور</w:t>
            </w:r>
          </w:p>
        </w:tc>
      </w:tr>
    </w:tbl>
    <w:p w14:paraId="4DA26907" w14:textId="77777777" w:rsidR="0022049E" w:rsidRDefault="0022049E" w:rsidP="0022049E">
      <w:pPr>
        <w:rPr>
          <w:rtl/>
          <w:lang w:bidi="fa-IR"/>
        </w:rPr>
      </w:pPr>
    </w:p>
    <w:p w14:paraId="6AA4005E" w14:textId="77777777" w:rsidR="0022049E" w:rsidRDefault="0022049E" w:rsidP="0022049E">
      <w:pPr>
        <w:rPr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6"/>
        <w:gridCol w:w="1565"/>
        <w:gridCol w:w="1565"/>
        <w:gridCol w:w="1600"/>
        <w:gridCol w:w="1539"/>
        <w:gridCol w:w="1479"/>
      </w:tblGrid>
      <w:tr w:rsidR="0022049E" w:rsidRPr="003B624D" w14:paraId="01E80EC1" w14:textId="77777777" w:rsidTr="004F4201">
        <w:trPr>
          <w:trHeight w:val="20"/>
          <w:tblHeader/>
          <w:jc w:val="center"/>
        </w:trPr>
        <w:tc>
          <w:tcPr>
            <w:tcW w:w="84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0AEF349" w14:textId="77777777" w:rsidR="0022049E" w:rsidRPr="003B624D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ه شنبه  ها</w:t>
            </w:r>
          </w:p>
        </w:tc>
        <w:tc>
          <w:tcPr>
            <w:tcW w:w="84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42B808E4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40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2939F6B6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اول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2FBA5C77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دوم</w:t>
            </w:r>
          </w:p>
        </w:tc>
        <w:tc>
          <w:tcPr>
            <w:tcW w:w="826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1B7A0B7D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سوم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4176E1D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چهارم</w:t>
            </w:r>
          </w:p>
        </w:tc>
      </w:tr>
      <w:tr w:rsidR="00AC06B3" w:rsidRPr="003B624D" w14:paraId="62653FCE" w14:textId="77777777" w:rsidTr="004F4201">
        <w:trPr>
          <w:trHeight w:val="20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3E8AA8C7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40" w:type="pct"/>
            <w:vMerge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</w:tcPr>
          <w:p w14:paraId="6879A9A4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40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0A18663E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9/6/02 لغایت</w:t>
            </w:r>
          </w:p>
          <w:p w14:paraId="1E6DF722" w14:textId="65170EFF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 25/7/04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7BAEA52C" w14:textId="67C98480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6/7/02 لغایت 23/8/04</w:t>
            </w:r>
          </w:p>
        </w:tc>
        <w:tc>
          <w:tcPr>
            <w:tcW w:w="826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7603704F" w14:textId="771AC174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4/8/02 لغایت 21/9/04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7CF8731E" w14:textId="3C113A93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2/9/02 لغایت 19/10/04</w:t>
            </w:r>
          </w:p>
        </w:tc>
      </w:tr>
      <w:tr w:rsidR="0043447C" w:rsidRPr="003B624D" w14:paraId="411D465B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14DB00E" w14:textId="77777777" w:rsidR="0043447C" w:rsidRDefault="0043447C" w:rsidP="0043447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C67EA57" w14:textId="77777777" w:rsidR="0043447C" w:rsidRDefault="0043447C" w:rsidP="0043447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A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99602F8" w14:textId="77777777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یالیز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AFCA535" w14:textId="63530AD5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</w:t>
            </w: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مرکز هادی پور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95AB62C" w14:textId="69A499C9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زادان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80BA09C" w14:textId="7E9414E0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(فیاض)</w:t>
            </w:r>
          </w:p>
        </w:tc>
      </w:tr>
      <w:tr w:rsidR="0043447C" w:rsidRPr="003B624D" w14:paraId="1D5132B6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B20E80E" w14:textId="77777777" w:rsidR="0043447C" w:rsidRDefault="0043447C" w:rsidP="0043447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8731024" w14:textId="77777777" w:rsidR="0043447C" w:rsidRDefault="0043447C" w:rsidP="0043447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B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13F119D" w14:textId="7EDE6D91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</w:t>
            </w:r>
            <w:r w:rsidR="00A66A6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مرکز هادی پور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B939A62" w14:textId="439CFF3C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زادان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896A673" w14:textId="1943FB3C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(فیاض)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67C6590" w14:textId="218B4E15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یالیز</w:t>
            </w:r>
          </w:p>
        </w:tc>
      </w:tr>
      <w:tr w:rsidR="0043447C" w:rsidRPr="003B624D" w14:paraId="23B011B0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F132B16" w14:textId="77777777" w:rsidR="0043447C" w:rsidRDefault="0043447C" w:rsidP="0043447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D68C2F6" w14:textId="77777777" w:rsidR="0043447C" w:rsidRDefault="0043447C" w:rsidP="0043447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70C1449" w14:textId="03DA189D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زادان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57301D9" w14:textId="7843A50B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(فیاض)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781AA6B0" w14:textId="77777777" w:rsidR="0043447C" w:rsidRPr="003B624D" w:rsidRDefault="0043447C" w:rsidP="0043447C">
            <w:pPr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یالیز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3179AB5E" w14:textId="305D310E" w:rsidR="0043447C" w:rsidRPr="003B624D" w:rsidRDefault="0043447C" w:rsidP="0043447C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هادی پور</w:t>
            </w:r>
          </w:p>
        </w:tc>
      </w:tr>
      <w:tr w:rsidR="0043447C" w:rsidRPr="003B624D" w14:paraId="2DB5CC65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34A34CED" w14:textId="77777777" w:rsidR="0043447C" w:rsidRDefault="0043447C" w:rsidP="0043447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7CAFE94" w14:textId="77777777" w:rsidR="0043447C" w:rsidRDefault="0043447C" w:rsidP="0043447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D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19575D7" w14:textId="3F40A25D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(فیاض)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DD69F89" w14:textId="77777777" w:rsidR="0043447C" w:rsidRPr="003B624D" w:rsidRDefault="0043447C" w:rsidP="0043447C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یالیز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4DB309DC" w14:textId="6350E3A5" w:rsidR="0043447C" w:rsidRPr="003B624D" w:rsidRDefault="0043447C" w:rsidP="0043447C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</w:t>
            </w:r>
            <w:r w:rsidR="00D80E3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هادی پور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88E1483" w14:textId="4EB0AA01" w:rsidR="0043447C" w:rsidRPr="003B624D" w:rsidRDefault="0043447C" w:rsidP="0043447C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وزادان</w:t>
            </w:r>
          </w:p>
        </w:tc>
      </w:tr>
    </w:tbl>
    <w:p w14:paraId="326EFA43" w14:textId="77777777" w:rsidR="0022049E" w:rsidRDefault="0022049E" w:rsidP="0022049E">
      <w:pPr>
        <w:rPr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6"/>
        <w:gridCol w:w="1565"/>
        <w:gridCol w:w="1565"/>
        <w:gridCol w:w="1600"/>
        <w:gridCol w:w="1539"/>
        <w:gridCol w:w="1479"/>
      </w:tblGrid>
      <w:tr w:rsidR="0022049E" w:rsidRPr="003B624D" w14:paraId="5E9B7FC6" w14:textId="77777777" w:rsidTr="004F4201">
        <w:trPr>
          <w:trHeight w:val="20"/>
          <w:tblHeader/>
          <w:jc w:val="center"/>
        </w:trPr>
        <w:tc>
          <w:tcPr>
            <w:tcW w:w="84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66839F53" w14:textId="77777777" w:rsidR="0022049E" w:rsidRPr="003B624D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چهارشنبه ها</w:t>
            </w:r>
          </w:p>
        </w:tc>
        <w:tc>
          <w:tcPr>
            <w:tcW w:w="84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62841BD3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40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012C6458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اول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1F122CA8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دوم</w:t>
            </w:r>
          </w:p>
        </w:tc>
        <w:tc>
          <w:tcPr>
            <w:tcW w:w="826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1747F4B6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سوم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E83BAA1" w14:textId="77777777" w:rsidR="0022049E" w:rsidRPr="003B624D" w:rsidRDefault="0022049E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چهارم</w:t>
            </w:r>
          </w:p>
        </w:tc>
      </w:tr>
      <w:tr w:rsidR="00AC06B3" w:rsidRPr="003B624D" w14:paraId="20B4979A" w14:textId="77777777" w:rsidTr="004F4201">
        <w:trPr>
          <w:trHeight w:val="20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0E81C9D1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40" w:type="pct"/>
            <w:vMerge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</w:tcPr>
          <w:p w14:paraId="24280635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40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71263D05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9/6/02 لغایت</w:t>
            </w:r>
          </w:p>
          <w:p w14:paraId="2E82EA55" w14:textId="62FFE93E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 25/7/04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6F6498DD" w14:textId="3E5F303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6/7/02 لغایت 23/8/04</w:t>
            </w:r>
          </w:p>
        </w:tc>
        <w:tc>
          <w:tcPr>
            <w:tcW w:w="826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01495C43" w14:textId="1F9DB54B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4/8/02 لغایت 21/9/04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7665211F" w14:textId="51C8A002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2/9/02 لغایت 19/10/04</w:t>
            </w:r>
          </w:p>
        </w:tc>
      </w:tr>
      <w:tr w:rsidR="0022049E" w:rsidRPr="003B624D" w14:paraId="1B4B304F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B28BF31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53BA93E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A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CD8A5B0" w14:textId="4960B36F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</w:t>
            </w:r>
            <w:r w:rsidR="0043447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مرکز هادی پور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E5915A5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ودکان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AA04A6F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25468F4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</w:p>
        </w:tc>
      </w:tr>
      <w:tr w:rsidR="0022049E" w:rsidRPr="003B624D" w14:paraId="3B6B8F99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E890E1B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AEEFF9E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B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DD13A20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ودکان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EAF9C69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2107097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BBC21DB" w14:textId="62CCFB3F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</w:t>
            </w:r>
            <w:r w:rsidR="0043447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هادی پور</w:t>
            </w:r>
          </w:p>
        </w:tc>
      </w:tr>
      <w:tr w:rsidR="0022049E" w:rsidRPr="003B624D" w14:paraId="6E77E239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870AD89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5BE2927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B3D8279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1C35CD6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2ECD4167" w14:textId="46925010" w:rsidR="0022049E" w:rsidRPr="003B624D" w:rsidRDefault="0022049E" w:rsidP="004F4201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</w:t>
            </w:r>
            <w:r w:rsidR="0043447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هادی پور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352E716" w14:textId="77777777" w:rsidR="0022049E" w:rsidRPr="003B624D" w:rsidRDefault="0022049E" w:rsidP="004F4201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ودکان</w:t>
            </w:r>
          </w:p>
        </w:tc>
      </w:tr>
      <w:tr w:rsidR="0022049E" w:rsidRPr="003B624D" w14:paraId="24FDCFBB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082E9D7F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F5CBD1E" w14:textId="77777777" w:rsidR="0022049E" w:rsidRDefault="0022049E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D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3D019A4" w14:textId="77777777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174783B" w14:textId="46247E96" w:rsidR="0022049E" w:rsidRPr="003B624D" w:rsidRDefault="0022049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</w:t>
            </w:r>
            <w:r w:rsidR="0043447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مرکز هادی پور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C352621" w14:textId="77777777" w:rsidR="0022049E" w:rsidRPr="003B624D" w:rsidRDefault="0022049E" w:rsidP="004F4201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ودکان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4E04B0C2" w14:textId="77777777" w:rsidR="0022049E" w:rsidRPr="003B624D" w:rsidRDefault="0022049E" w:rsidP="004F4201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</w:tr>
    </w:tbl>
    <w:p w14:paraId="684C6DD5" w14:textId="77777777" w:rsidR="0022049E" w:rsidRDefault="0022049E">
      <w:pPr>
        <w:rPr>
          <w:rtl/>
          <w:lang w:bidi="fa-IR"/>
        </w:rPr>
        <w:sectPr w:rsidR="0022049E" w:rsidSect="008836D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bidiVisual/>
        <w:tblW w:w="73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1"/>
        <w:gridCol w:w="1721"/>
        <w:gridCol w:w="1667"/>
        <w:gridCol w:w="2093"/>
      </w:tblGrid>
      <w:tr w:rsidR="0022049E" w:rsidRPr="00C02DB1" w14:paraId="65CAF5AA" w14:textId="77777777" w:rsidTr="004F4201">
        <w:trPr>
          <w:cantSplit/>
          <w:trHeight w:hRule="exact" w:val="495"/>
          <w:jc w:val="center"/>
        </w:trPr>
        <w:tc>
          <w:tcPr>
            <w:tcW w:w="18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24D9A8F1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lastRenderedPageBreak/>
              <w:t xml:space="preserve">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A</w:t>
            </w:r>
          </w:p>
          <w:p w14:paraId="4D32EE4E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35ED0E7D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62519751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</w:p>
        </w:tc>
        <w:tc>
          <w:tcPr>
            <w:tcW w:w="17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6F26EA52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B</w:t>
            </w:r>
          </w:p>
        </w:tc>
        <w:tc>
          <w:tcPr>
            <w:tcW w:w="16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42F83B35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C</w:t>
            </w:r>
          </w:p>
        </w:tc>
        <w:tc>
          <w:tcPr>
            <w:tcW w:w="209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48043DFD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D</w:t>
            </w:r>
          </w:p>
        </w:tc>
      </w:tr>
      <w:tr w:rsidR="0022049E" w14:paraId="721F3C9E" w14:textId="77777777" w:rsidTr="004F4201">
        <w:trPr>
          <w:cantSplit/>
          <w:trHeight w:val="35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63F6408" w14:textId="55C18BEA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الناز نژندی خواه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8ED689D" w14:textId="72255DE5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هدی زمانی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6D3237C" w14:textId="57A8C65C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امین عباسیان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6D04F45B" w14:textId="5235705F" w:rsidR="0022049E" w:rsidRPr="00562DEA" w:rsidRDefault="00562DEA" w:rsidP="004F4201">
            <w:pPr>
              <w:rPr>
                <w:rFonts w:cs="B Nazanin"/>
                <w:b/>
                <w:bCs/>
                <w:rtl/>
                <w:lang w:bidi="fa-IR"/>
              </w:rPr>
            </w:pPr>
            <w:r w:rsidRPr="00562DEA">
              <w:rPr>
                <w:rFonts w:cs="B Nazanin" w:hint="cs"/>
                <w:b/>
                <w:bCs/>
                <w:rtl/>
                <w:lang w:bidi="fa-IR"/>
              </w:rPr>
              <w:t>امیر حسین رفیعی</w:t>
            </w:r>
          </w:p>
        </w:tc>
      </w:tr>
      <w:tr w:rsidR="0022049E" w14:paraId="50642CF7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3657974" w14:textId="1BA720F3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حسین رضایی فرد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56F11AF3" w14:textId="4096640A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امیر حسین نجفی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AA3C4E0" w14:textId="6541D3CE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حمد محمدی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7C4B517" w14:textId="1958DB54" w:rsidR="0022049E" w:rsidRPr="00562DEA" w:rsidRDefault="00562DEA" w:rsidP="004F4201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سید </w:t>
            </w:r>
            <w:r w:rsidRPr="00562DEA">
              <w:rPr>
                <w:rFonts w:cs="B Nazanin" w:hint="cs"/>
                <w:b/>
                <w:bCs/>
                <w:rtl/>
              </w:rPr>
              <w:t>امیر حسین هاشمی</w:t>
            </w:r>
          </w:p>
        </w:tc>
      </w:tr>
      <w:tr w:rsidR="0022049E" w14:paraId="5DA88BFE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E1DD214" w14:textId="655D6C98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محمدرضا رجب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91114A5" w14:textId="06F7A4A2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هدی سعادت نژاد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F51CD71" w14:textId="1714CB1C" w:rsidR="0022049E" w:rsidRPr="0052025E" w:rsidRDefault="00562DEA" w:rsidP="004F4201">
            <w:pPr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سینا محمد خانی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043372C" w14:textId="47729A67" w:rsidR="0022049E" w:rsidRPr="00562DEA" w:rsidRDefault="00562DEA" w:rsidP="004F4201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نسیم عسگری</w:t>
            </w:r>
          </w:p>
        </w:tc>
      </w:tr>
      <w:tr w:rsidR="0022049E" w14:paraId="796B38CA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60F769A" w14:textId="6E4AF755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علیرضا رحیم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A45B7EE" w14:textId="18C86F10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یوسف امامی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1FADF1F7" w14:textId="220E3990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ائده صالحی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6F2855A9" w14:textId="7D53A031" w:rsidR="0022049E" w:rsidRPr="00562DEA" w:rsidRDefault="00562DEA" w:rsidP="004F4201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زهرا اسدی</w:t>
            </w:r>
          </w:p>
        </w:tc>
      </w:tr>
      <w:tr w:rsidR="0022049E" w14:paraId="7985CCFA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16E9C17" w14:textId="2F77E533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سارا نجف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B66D7D4" w14:textId="7E220416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رقیه هاشمی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3729FB5" w14:textId="65FA781A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فاطمه زندیان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F65A55D" w14:textId="6AAE6093" w:rsidR="0022049E" w:rsidRPr="00562DEA" w:rsidRDefault="00562DEA" w:rsidP="004F4201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میر حسین طاهری</w:t>
            </w:r>
          </w:p>
        </w:tc>
      </w:tr>
      <w:tr w:rsidR="0022049E" w14:paraId="59219369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1D159E1D" w14:textId="636C7A88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آیلین علیخان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615F8BC9" w14:textId="1DA29FF7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زهرا دهقانی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9828246" w14:textId="6C1B3FD9" w:rsidR="0022049E" w:rsidRPr="0052025E" w:rsidRDefault="00562DEA" w:rsidP="004F4201">
            <w:pPr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هدیه آقابابایی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ECC929F" w14:textId="7C2F40A8" w:rsidR="0022049E" w:rsidRPr="00562DEA" w:rsidRDefault="00562DEA" w:rsidP="004F4201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ریم ریاحی</w:t>
            </w:r>
          </w:p>
        </w:tc>
      </w:tr>
      <w:tr w:rsidR="0022049E" w14:paraId="4CB09E8C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820FF14" w14:textId="695AE425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مهدی اکبر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4E69D99" w14:textId="1147EC22" w:rsidR="0022049E" w:rsidRPr="0052025E" w:rsidRDefault="00562DEA" w:rsidP="004F4201">
            <w:pPr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فاطمه زهرا عسگری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E38CFD2" w14:textId="17D2B9BF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بهناز صمیمی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48991F1" w14:textId="0E693CE3" w:rsidR="0022049E" w:rsidRPr="00562DEA" w:rsidRDefault="00562DEA" w:rsidP="004F4201">
            <w:pPr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سیده زهرا حسینی</w:t>
            </w:r>
          </w:p>
        </w:tc>
      </w:tr>
      <w:tr w:rsidR="0022049E" w14:paraId="2672F2A0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EBF2C17" w14:textId="6CAC6156" w:rsidR="0022049E" w:rsidRPr="0052025E" w:rsidRDefault="00562DEA" w:rsidP="004F4201">
            <w:pPr>
              <w:rPr>
                <w:rFonts w:cs="B Nazanin"/>
                <w:b/>
                <w:bCs/>
                <w:color w:val="000000" w:themeColor="text1"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زهرا شمس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70B2FEA" w14:textId="77777777" w:rsidR="0022049E" w:rsidRPr="0052025E" w:rsidRDefault="0022049E" w:rsidP="004F4201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33A21BE" w14:textId="42C85888" w:rsidR="0022049E" w:rsidRPr="0052025E" w:rsidRDefault="00562DEA" w:rsidP="004F4201">
            <w:pPr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ریم محمد خانی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682D21B4" w14:textId="77777777" w:rsidR="0022049E" w:rsidRPr="00562DEA" w:rsidRDefault="0022049E" w:rsidP="004F4201">
            <w:pPr>
              <w:rPr>
                <w:rFonts w:cs="B Nazanin"/>
                <w:b/>
                <w:bCs/>
                <w:rtl/>
              </w:rPr>
            </w:pPr>
          </w:p>
        </w:tc>
      </w:tr>
      <w:tr w:rsidR="0022049E" w14:paraId="0BE84BF8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2D2B4C0" w14:textId="77777777" w:rsidR="0022049E" w:rsidRPr="0052025E" w:rsidRDefault="0022049E" w:rsidP="004F4201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86CEE50" w14:textId="77777777" w:rsidR="0022049E" w:rsidRPr="0052025E" w:rsidRDefault="0022049E" w:rsidP="004F4201">
            <w:pPr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55FF2E41" w14:textId="77777777" w:rsidR="0022049E" w:rsidRPr="0052025E" w:rsidRDefault="0022049E" w:rsidP="004F4201">
            <w:pPr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99E607C" w14:textId="77777777" w:rsidR="0022049E" w:rsidRPr="00562DEA" w:rsidRDefault="0022049E" w:rsidP="004F4201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</w:tbl>
    <w:p w14:paraId="37D0E620" w14:textId="77777777" w:rsidR="0022049E" w:rsidRDefault="0022049E">
      <w:pPr>
        <w:rPr>
          <w:rtl/>
          <w:lang w:bidi="fa-IR"/>
        </w:rPr>
        <w:sectPr w:rsidR="0022049E" w:rsidSect="008836D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48B82E" w14:textId="77777777" w:rsidR="0022049E" w:rsidRDefault="0022049E" w:rsidP="007523A9">
      <w:pPr>
        <w:tabs>
          <w:tab w:val="left" w:pos="1502"/>
          <w:tab w:val="center" w:pos="4726"/>
        </w:tabs>
        <w:ind w:right="-426"/>
        <w:jc w:val="center"/>
        <w:rPr>
          <w:rFonts w:cs="B Nazanin"/>
          <w:b/>
          <w:bCs/>
          <w:rtl/>
          <w:lang w:bidi="fa-IR"/>
        </w:rPr>
      </w:pPr>
      <w:bookmarkStart w:id="0" w:name="_Hlk205792459"/>
      <w:r w:rsidRPr="002408FD">
        <w:rPr>
          <w:rFonts w:cs="B Nazanin" w:hint="cs"/>
          <w:b/>
          <w:bCs/>
          <w:rtl/>
          <w:lang w:bidi="fa-IR"/>
        </w:rPr>
        <w:lastRenderedPageBreak/>
        <w:t>((</w:t>
      </w:r>
      <w:r>
        <w:rPr>
          <w:rFonts w:cs="B Nazanin" w:hint="cs"/>
          <w:b/>
          <w:bCs/>
          <w:rtl/>
          <w:lang w:bidi="fa-IR"/>
        </w:rPr>
        <w:t>برنامه كارآموزي دانشجويان ترم 2</w:t>
      </w:r>
      <w:r w:rsidRPr="002408FD">
        <w:rPr>
          <w:rFonts w:cs="B Nazanin" w:hint="cs"/>
          <w:b/>
          <w:bCs/>
          <w:rtl/>
          <w:lang w:bidi="fa-IR"/>
        </w:rPr>
        <w:t>كارشناسي</w:t>
      </w:r>
      <w:r>
        <w:rPr>
          <w:rFonts w:cs="B Nazanin" w:hint="cs"/>
          <w:b/>
          <w:bCs/>
          <w:rtl/>
          <w:lang w:bidi="fa-IR"/>
        </w:rPr>
        <w:t xml:space="preserve"> پرستاري بروجن در نيمسال اول 1405</w:t>
      </w:r>
      <w:r w:rsidRPr="002408FD">
        <w:rPr>
          <w:rFonts w:cs="B Nazanin" w:hint="cs"/>
          <w:b/>
          <w:bCs/>
          <w:rtl/>
          <w:lang w:bidi="fa-IR"/>
        </w:rPr>
        <w:t>-</w:t>
      </w:r>
      <w:r>
        <w:rPr>
          <w:rFonts w:cs="B Nazanin" w:hint="cs"/>
          <w:b/>
          <w:bCs/>
          <w:rtl/>
          <w:lang w:bidi="fa-IR"/>
        </w:rPr>
        <w:t>1404</w:t>
      </w:r>
      <w:r w:rsidRPr="002408FD">
        <w:rPr>
          <w:rFonts w:cs="B Nazanin" w:hint="cs"/>
          <w:b/>
          <w:bCs/>
          <w:rtl/>
          <w:lang w:bidi="fa-IR"/>
        </w:rPr>
        <w:t>))</w:t>
      </w:r>
    </w:p>
    <w:p w14:paraId="04CE97AE" w14:textId="77777777" w:rsidR="0022049E" w:rsidRDefault="0022049E" w:rsidP="0022049E">
      <w:pPr>
        <w:ind w:right="-426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کارآموزی اصول و مهارت های بالینی </w:t>
      </w:r>
      <w:r>
        <w:rPr>
          <w:rFonts w:ascii="Sakkal Majalla" w:hAnsi="Sakkal Majalla" w:cs="Sakkal Majalla" w:hint="cs"/>
          <w:b/>
          <w:bCs/>
          <w:rtl/>
          <w:lang w:bidi="fa-IR"/>
        </w:rPr>
        <w:t>–</w:t>
      </w:r>
      <w:r>
        <w:rPr>
          <w:rFonts w:cs="B Nazanin" w:hint="cs"/>
          <w:b/>
          <w:bCs/>
          <w:rtl/>
          <w:lang w:bidi="fa-IR"/>
        </w:rPr>
        <w:t xml:space="preserve"> 1 واحد</w:t>
      </w:r>
    </w:p>
    <w:p w14:paraId="12606876" w14:textId="17995F06" w:rsidR="007523A9" w:rsidRPr="002408FD" w:rsidRDefault="007523A9" w:rsidP="007523A9">
      <w:pPr>
        <w:tabs>
          <w:tab w:val="left" w:pos="2034"/>
        </w:tabs>
        <w:ind w:right="-426"/>
        <w:jc w:val="both"/>
        <w:rPr>
          <w:rFonts w:cs="B Nazanin"/>
          <w:b/>
          <w:bCs/>
          <w:rtl/>
          <w:lang w:bidi="fa-IR"/>
        </w:rPr>
      </w:pPr>
      <w:r w:rsidRPr="002408FD">
        <w:rPr>
          <w:rFonts w:cs="B Nazanin" w:hint="cs"/>
          <w:b/>
          <w:bCs/>
          <w:rtl/>
          <w:lang w:bidi="fa-IR"/>
        </w:rPr>
        <w:t xml:space="preserve">روزهای کارآموزی : </w:t>
      </w:r>
      <w:r w:rsidR="007A6221">
        <w:rPr>
          <w:rFonts w:cs="B Nazanin" w:hint="cs"/>
          <w:b/>
          <w:bCs/>
          <w:rtl/>
          <w:lang w:bidi="fa-IR"/>
        </w:rPr>
        <w:t>یکشنبه</w:t>
      </w:r>
    </w:p>
    <w:p w14:paraId="1794446C" w14:textId="2EDFC5AF" w:rsidR="007523A9" w:rsidRPr="002408FD" w:rsidRDefault="007523A9" w:rsidP="007523A9">
      <w:pPr>
        <w:ind w:left="-483" w:right="-426"/>
        <w:rPr>
          <w:rFonts w:cs="B Nazanin"/>
          <w:sz w:val="22"/>
          <w:szCs w:val="22"/>
          <w:rtl/>
          <w:lang w:bidi="fa-IR"/>
        </w:rPr>
      </w:pP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تاريخ </w:t>
      </w:r>
      <w:r w:rsidR="000E11B6">
        <w:rPr>
          <w:rFonts w:cs="B Nazanin" w:hint="cs"/>
          <w:b/>
          <w:bCs/>
          <w:sz w:val="22"/>
          <w:szCs w:val="22"/>
          <w:rtl/>
          <w:lang w:bidi="fa-IR"/>
        </w:rPr>
        <w:t>29</w:t>
      </w:r>
      <w:r>
        <w:rPr>
          <w:rFonts w:cs="B Nazanin" w:hint="cs"/>
          <w:b/>
          <w:bCs/>
          <w:sz w:val="22"/>
          <w:szCs w:val="22"/>
          <w:rtl/>
          <w:lang w:bidi="fa-IR"/>
        </w:rPr>
        <w:t>/</w:t>
      </w:r>
      <w:r w:rsidR="000E11B6">
        <w:rPr>
          <w:rFonts w:cs="B Nazanin" w:hint="cs"/>
          <w:b/>
          <w:bCs/>
          <w:sz w:val="22"/>
          <w:szCs w:val="22"/>
          <w:rtl/>
          <w:lang w:bidi="fa-IR"/>
        </w:rPr>
        <w:t>6</w:t>
      </w:r>
      <w:r>
        <w:rPr>
          <w:rFonts w:cs="B Nazanin" w:hint="cs"/>
          <w:b/>
          <w:bCs/>
          <w:sz w:val="22"/>
          <w:szCs w:val="22"/>
          <w:rtl/>
          <w:lang w:bidi="fa-IR"/>
        </w:rPr>
        <w:t>/02</w:t>
      </w: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  لغایت </w:t>
      </w:r>
      <w:r w:rsidR="007650D4">
        <w:rPr>
          <w:rFonts w:cs="B Nazanin" w:hint="cs"/>
          <w:b/>
          <w:bCs/>
          <w:sz w:val="22"/>
          <w:szCs w:val="22"/>
          <w:rtl/>
          <w:lang w:bidi="fa-IR"/>
        </w:rPr>
        <w:t>19</w:t>
      </w:r>
      <w:r>
        <w:rPr>
          <w:rFonts w:cs="B Nazanin" w:hint="cs"/>
          <w:b/>
          <w:bCs/>
          <w:sz w:val="22"/>
          <w:szCs w:val="22"/>
          <w:rtl/>
          <w:lang w:bidi="fa-IR"/>
        </w:rPr>
        <w:t>/10/02</w:t>
      </w: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  ساعت کارآموزی : صبح ها 12:30 </w:t>
      </w:r>
      <w:r w:rsidRPr="002408FD">
        <w:rPr>
          <w:rFonts w:hint="cs"/>
          <w:b/>
          <w:bCs/>
          <w:sz w:val="22"/>
          <w:szCs w:val="22"/>
          <w:rtl/>
          <w:lang w:bidi="fa-IR"/>
        </w:rPr>
        <w:t>–</w:t>
      </w: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 7:30  </w:t>
      </w:r>
    </w:p>
    <w:p w14:paraId="2DD2FDD4" w14:textId="7EA78754" w:rsidR="007523A9" w:rsidRPr="007523A9" w:rsidRDefault="007523A9" w:rsidP="007523A9">
      <w:pPr>
        <w:ind w:left="-483" w:right="-426"/>
        <w:rPr>
          <w:rFonts w:cs="B Nazanin"/>
          <w:b/>
          <w:bCs/>
          <w:sz w:val="20"/>
          <w:szCs w:val="20"/>
          <w:rtl/>
          <w:lang w:bidi="fa-IR"/>
        </w:rPr>
      </w:pPr>
      <w:r w:rsidRPr="002408FD">
        <w:rPr>
          <w:rFonts w:cs="B Nazanin" w:hint="cs"/>
          <w:b/>
          <w:bCs/>
          <w:rtl/>
          <w:lang w:bidi="fa-IR"/>
        </w:rPr>
        <w:t xml:space="preserve">  محيط كارآموزي </w:t>
      </w:r>
      <w:r>
        <w:rPr>
          <w:rFonts w:cs="B Nazanin" w:hint="cs"/>
          <w:b/>
          <w:bCs/>
          <w:rtl/>
          <w:lang w:bidi="fa-IR"/>
        </w:rPr>
        <w:t xml:space="preserve">: بيمارستان ولی عصر </w:t>
      </w:r>
    </w:p>
    <w:p w14:paraId="2B820EF1" w14:textId="77777777" w:rsidR="0022049E" w:rsidRDefault="0022049E" w:rsidP="0022049E">
      <w:pPr>
        <w:ind w:right="-426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مربیان :</w:t>
      </w:r>
    </w:p>
    <w:p w14:paraId="37840765" w14:textId="5CFFE4F3" w:rsidR="0022049E" w:rsidRDefault="0022049E" w:rsidP="0022049E">
      <w:pPr>
        <w:ind w:right="-426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آقای </w:t>
      </w:r>
      <w:r w:rsidR="00B64202">
        <w:rPr>
          <w:rFonts w:cs="B Nazanin" w:hint="cs"/>
          <w:b/>
          <w:bCs/>
          <w:rtl/>
          <w:lang w:bidi="fa-IR"/>
        </w:rPr>
        <w:t xml:space="preserve">میکائیل </w:t>
      </w:r>
      <w:r>
        <w:rPr>
          <w:rFonts w:cs="B Nazanin" w:hint="cs"/>
          <w:b/>
          <w:bCs/>
          <w:rtl/>
          <w:lang w:bidi="fa-IR"/>
        </w:rPr>
        <w:t>متقی اورژانس</w:t>
      </w:r>
    </w:p>
    <w:p w14:paraId="5F1C9158" w14:textId="55716255" w:rsidR="0022049E" w:rsidRDefault="0022049E" w:rsidP="0022049E">
      <w:pPr>
        <w:ind w:right="-426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خانم </w:t>
      </w:r>
      <w:r w:rsidR="00B64202">
        <w:rPr>
          <w:rFonts w:cs="B Nazanin" w:hint="cs"/>
          <w:b/>
          <w:bCs/>
          <w:rtl/>
          <w:lang w:bidi="fa-IR"/>
        </w:rPr>
        <w:t xml:space="preserve">مرضیه </w:t>
      </w:r>
      <w:r>
        <w:rPr>
          <w:rFonts w:cs="B Nazanin" w:hint="cs"/>
          <w:b/>
          <w:bCs/>
          <w:rtl/>
          <w:lang w:bidi="fa-IR"/>
        </w:rPr>
        <w:t xml:space="preserve">برجیان </w:t>
      </w:r>
      <w:r w:rsidR="00E46764">
        <w:rPr>
          <w:rFonts w:cs="B Nazanin" w:hint="cs"/>
          <w:b/>
          <w:bCs/>
          <w:rtl/>
          <w:lang w:bidi="fa-IR"/>
        </w:rPr>
        <w:t>داخلی</w:t>
      </w:r>
    </w:p>
    <w:p w14:paraId="6600CD22" w14:textId="385AC68E" w:rsidR="0022049E" w:rsidRDefault="0022049E" w:rsidP="0022049E">
      <w:pPr>
        <w:ind w:right="-426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خانم </w:t>
      </w:r>
      <w:r w:rsidR="00B64202">
        <w:rPr>
          <w:rFonts w:cs="B Nazanin" w:hint="cs"/>
          <w:b/>
          <w:bCs/>
          <w:rtl/>
          <w:lang w:bidi="fa-IR"/>
        </w:rPr>
        <w:t xml:space="preserve">محبوبه </w:t>
      </w:r>
      <w:r>
        <w:rPr>
          <w:rFonts w:cs="B Nazanin" w:hint="cs"/>
          <w:b/>
          <w:bCs/>
          <w:rtl/>
          <w:lang w:bidi="fa-IR"/>
        </w:rPr>
        <w:t xml:space="preserve">افراسیابی </w:t>
      </w:r>
      <w:r w:rsidR="0035007C">
        <w:rPr>
          <w:rFonts w:cs="B Nazanin" w:hint="cs"/>
          <w:b/>
          <w:bCs/>
          <w:rtl/>
          <w:lang w:bidi="fa-IR"/>
        </w:rPr>
        <w:t>اورژانس</w:t>
      </w:r>
    </w:p>
    <w:p w14:paraId="47CA8E55" w14:textId="77777777" w:rsidR="0022049E" w:rsidRDefault="0022049E" w:rsidP="0022049E">
      <w:pPr>
        <w:rPr>
          <w:rtl/>
        </w:rPr>
      </w:pPr>
    </w:p>
    <w:tbl>
      <w:tblPr>
        <w:bidiVisual/>
        <w:tblW w:w="586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"/>
        <w:gridCol w:w="1254"/>
        <w:gridCol w:w="2343"/>
        <w:gridCol w:w="2398"/>
        <w:gridCol w:w="2304"/>
        <w:gridCol w:w="2215"/>
      </w:tblGrid>
      <w:tr w:rsidR="0022049E" w:rsidRPr="000C694E" w14:paraId="29D6E45D" w14:textId="77777777" w:rsidTr="004F4201">
        <w:trPr>
          <w:trHeight w:val="20"/>
          <w:tblHeader/>
          <w:jc w:val="center"/>
        </w:trPr>
        <w:tc>
          <w:tcPr>
            <w:tcW w:w="760" w:type="pct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  <w:tr2bl w:val="single" w:sz="4" w:space="0" w:color="auto"/>
            </w:tcBorders>
            <w:shd w:val="clear" w:color="auto" w:fill="D9D9D9"/>
            <w:vAlign w:val="center"/>
          </w:tcPr>
          <w:p w14:paraId="40C32BD2" w14:textId="77777777" w:rsidR="0022049E" w:rsidRPr="000C694E" w:rsidRDefault="0022049E" w:rsidP="004F4201">
            <w:pPr>
              <w:ind w:right="-426"/>
              <w:rPr>
                <w:rFonts w:cs="B Nazanin"/>
                <w:rtl/>
                <w:lang w:bidi="fa-IR"/>
              </w:rPr>
            </w:pPr>
            <w:r w:rsidRPr="000C694E">
              <w:rPr>
                <w:rFonts w:cs="B Nazanin" w:hint="cs"/>
                <w:rtl/>
                <w:lang w:bidi="fa-IR"/>
              </w:rPr>
              <w:t>تاريخ</w:t>
            </w:r>
          </w:p>
          <w:p w14:paraId="1A74E212" w14:textId="77777777" w:rsidR="0022049E" w:rsidRPr="000C694E" w:rsidRDefault="0022049E" w:rsidP="004F4201">
            <w:pPr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گروه</w:t>
            </w:r>
          </w:p>
        </w:tc>
        <w:tc>
          <w:tcPr>
            <w:tcW w:w="1073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11118AA8" w14:textId="77777777" w:rsidR="0022049E" w:rsidRPr="000C694E" w:rsidRDefault="0022049E" w:rsidP="004F4201">
            <w:pPr>
              <w:ind w:right="-426"/>
              <w:jc w:val="lowKashida"/>
              <w:rPr>
                <w:rFonts w:cs="B Nazanin"/>
                <w:lang w:bidi="fa-IR"/>
              </w:rPr>
            </w:pPr>
            <w:r w:rsidRPr="000C694E">
              <w:rPr>
                <w:rFonts w:cs="B Nazanin" w:hint="cs"/>
                <w:rtl/>
                <w:lang w:bidi="fa-IR"/>
              </w:rPr>
              <w:t>4 هفته اول</w:t>
            </w:r>
          </w:p>
        </w:tc>
        <w:tc>
          <w:tcPr>
            <w:tcW w:w="1098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690118C2" w14:textId="77777777" w:rsidR="0022049E" w:rsidRPr="000C694E" w:rsidRDefault="0022049E" w:rsidP="004F4201">
            <w:pPr>
              <w:ind w:right="-426"/>
              <w:jc w:val="lowKashida"/>
              <w:rPr>
                <w:rFonts w:cs="B Nazanin"/>
                <w:lang w:bidi="fa-IR"/>
              </w:rPr>
            </w:pPr>
            <w:r w:rsidRPr="000C694E">
              <w:rPr>
                <w:rFonts w:cs="B Nazanin" w:hint="cs"/>
                <w:rtl/>
                <w:lang w:bidi="fa-IR"/>
              </w:rPr>
              <w:t>4 هفته دوم</w:t>
            </w:r>
          </w:p>
        </w:tc>
        <w:tc>
          <w:tcPr>
            <w:tcW w:w="1055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6A1FC07D" w14:textId="77777777" w:rsidR="0022049E" w:rsidRPr="000C694E" w:rsidRDefault="0022049E" w:rsidP="004F4201">
            <w:pPr>
              <w:ind w:right="-426"/>
              <w:jc w:val="lowKashida"/>
              <w:rPr>
                <w:rFonts w:cs="B Nazanin"/>
                <w:lang w:bidi="fa-IR"/>
              </w:rPr>
            </w:pPr>
            <w:r w:rsidRPr="000C694E">
              <w:rPr>
                <w:rFonts w:cs="B Nazanin" w:hint="cs"/>
                <w:rtl/>
                <w:lang w:bidi="fa-IR"/>
              </w:rPr>
              <w:t>4 هفته سوم</w:t>
            </w:r>
          </w:p>
        </w:tc>
        <w:tc>
          <w:tcPr>
            <w:tcW w:w="1014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5F285878" w14:textId="77777777" w:rsidR="0022049E" w:rsidRPr="000C694E" w:rsidRDefault="0022049E" w:rsidP="004F4201">
            <w:pPr>
              <w:ind w:right="-426"/>
              <w:jc w:val="lowKashida"/>
              <w:rPr>
                <w:rFonts w:cs="B Nazanin"/>
                <w:lang w:bidi="fa-IR"/>
              </w:rPr>
            </w:pPr>
            <w:r w:rsidRPr="000C694E">
              <w:rPr>
                <w:rFonts w:cs="B Nazanin" w:hint="cs"/>
                <w:rtl/>
                <w:lang w:bidi="fa-IR"/>
              </w:rPr>
              <w:t>4 هفته چهارم</w:t>
            </w:r>
          </w:p>
        </w:tc>
      </w:tr>
      <w:tr w:rsidR="00AC06B3" w14:paraId="1632D74C" w14:textId="77777777" w:rsidTr="004F4201">
        <w:trPr>
          <w:trHeight w:val="20"/>
          <w:tblHeader/>
          <w:jc w:val="center"/>
        </w:trPr>
        <w:tc>
          <w:tcPr>
            <w:tcW w:w="760" w:type="pct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403856C" w14:textId="77777777" w:rsidR="00AC06B3" w:rsidRPr="000C694E" w:rsidRDefault="00AC06B3" w:rsidP="00AC06B3">
            <w:pPr>
              <w:ind w:right="-426"/>
              <w:rPr>
                <w:rFonts w:cs="B Nazanin"/>
                <w:rtl/>
                <w:lang w:bidi="fa-IR"/>
              </w:rPr>
            </w:pPr>
          </w:p>
        </w:tc>
        <w:tc>
          <w:tcPr>
            <w:tcW w:w="1073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06225E93" w14:textId="36D085A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9/6/02 لغایت 25/7/04</w:t>
            </w:r>
          </w:p>
        </w:tc>
        <w:tc>
          <w:tcPr>
            <w:tcW w:w="1098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6F92D4D0" w14:textId="32126248" w:rsidR="00AC06B3" w:rsidRDefault="00AC06B3" w:rsidP="00AC06B3">
            <w:pPr>
              <w:spacing w:line="256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6/7/02 لغایت 23/8/04</w:t>
            </w:r>
          </w:p>
        </w:tc>
        <w:tc>
          <w:tcPr>
            <w:tcW w:w="1055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6EFB1E3B" w14:textId="76E3A45F" w:rsidR="00AC06B3" w:rsidRDefault="00AC06B3" w:rsidP="00AC06B3">
            <w:pPr>
              <w:spacing w:line="256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4/8/02 لغایت 21/9/04</w:t>
            </w:r>
          </w:p>
        </w:tc>
        <w:tc>
          <w:tcPr>
            <w:tcW w:w="1014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2C3A237" w14:textId="452EFDEF" w:rsidR="00AC06B3" w:rsidRDefault="00AC06B3" w:rsidP="00AC06B3">
            <w:pPr>
              <w:spacing w:line="256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2/9/02 لغایت 19/10/04</w:t>
            </w:r>
          </w:p>
        </w:tc>
      </w:tr>
      <w:tr w:rsidR="0022049E" w14:paraId="2410B2DB" w14:textId="77777777" w:rsidTr="00E46764">
        <w:trPr>
          <w:trHeight w:val="343"/>
          <w:tblHeader/>
          <w:jc w:val="center"/>
        </w:trPr>
        <w:tc>
          <w:tcPr>
            <w:tcW w:w="186" w:type="pct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77A44BE" w14:textId="77777777" w:rsidR="0022049E" w:rsidRPr="000C694E" w:rsidRDefault="0022049E" w:rsidP="004F4201">
            <w:pPr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A</w:t>
            </w:r>
          </w:p>
        </w:tc>
        <w:tc>
          <w:tcPr>
            <w:tcW w:w="574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68AC0776" w14:textId="77777777" w:rsidR="0022049E" w:rsidRPr="000C694E" w:rsidRDefault="0022049E" w:rsidP="004F4201">
            <w:pPr>
              <w:ind w:right="-426"/>
              <w:rPr>
                <w:rFonts w:cs="B Nazanin"/>
                <w:rtl/>
                <w:lang w:bidi="fa-IR"/>
              </w:rPr>
            </w:pPr>
            <w:r w:rsidRPr="000C694E">
              <w:rPr>
                <w:rFonts w:cs="B Nazanin" w:hint="cs"/>
                <w:rtl/>
                <w:lang w:bidi="fa-IR"/>
              </w:rPr>
              <w:t>یکشنبه</w:t>
            </w:r>
          </w:p>
        </w:tc>
        <w:tc>
          <w:tcPr>
            <w:tcW w:w="1073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2AA71CED" w14:textId="7752A24D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بخش اورژانس</w:t>
            </w:r>
            <w:r w:rsidR="0035007C">
              <w:rPr>
                <w:rFonts w:cs="B Nazanin" w:hint="cs"/>
                <w:rtl/>
                <w:lang w:bidi="fa-IR"/>
              </w:rPr>
              <w:t>(متقی)</w:t>
            </w:r>
          </w:p>
        </w:tc>
        <w:tc>
          <w:tcPr>
            <w:tcW w:w="1098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680D6884" w14:textId="39E5F34B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بخش </w:t>
            </w:r>
            <w:r w:rsidR="00E46764">
              <w:rPr>
                <w:rFonts w:cs="B Nazanin" w:hint="cs"/>
                <w:rtl/>
                <w:lang w:bidi="fa-IR"/>
              </w:rPr>
              <w:t>داخلی(برجیان)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656F8789" w14:textId="7198C52C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بخش </w:t>
            </w:r>
            <w:r w:rsidR="0035007C">
              <w:rPr>
                <w:rFonts w:cs="B Nazanin" w:hint="cs"/>
                <w:rtl/>
                <w:lang w:bidi="fa-IR"/>
              </w:rPr>
              <w:t>اورژانس</w:t>
            </w:r>
            <w:r w:rsidR="00E46764">
              <w:rPr>
                <w:rFonts w:cs="B Nazanin" w:hint="cs"/>
                <w:rtl/>
                <w:lang w:bidi="fa-IR"/>
              </w:rPr>
              <w:t>(افراسیابی)</w:t>
            </w:r>
          </w:p>
        </w:tc>
        <w:tc>
          <w:tcPr>
            <w:tcW w:w="1014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02AF8F14" w14:textId="77777777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-----</w:t>
            </w:r>
          </w:p>
        </w:tc>
      </w:tr>
      <w:tr w:rsidR="0022049E" w14:paraId="61CCD9CF" w14:textId="77777777" w:rsidTr="00E46764">
        <w:trPr>
          <w:trHeight w:val="343"/>
          <w:tblHeader/>
          <w:jc w:val="center"/>
        </w:trPr>
        <w:tc>
          <w:tcPr>
            <w:tcW w:w="186" w:type="pct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FAA4511" w14:textId="77777777" w:rsidR="0022049E" w:rsidRPr="000C694E" w:rsidRDefault="0022049E" w:rsidP="004F4201">
            <w:pPr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B</w:t>
            </w:r>
          </w:p>
        </w:tc>
        <w:tc>
          <w:tcPr>
            <w:tcW w:w="574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32286EEC" w14:textId="77777777" w:rsidR="0022049E" w:rsidRPr="000C694E" w:rsidRDefault="0022049E" w:rsidP="004F4201">
            <w:pPr>
              <w:ind w:right="-426"/>
              <w:rPr>
                <w:rFonts w:cs="B Nazanin"/>
                <w:rtl/>
                <w:lang w:bidi="fa-IR"/>
              </w:rPr>
            </w:pPr>
            <w:r w:rsidRPr="000C694E">
              <w:rPr>
                <w:rFonts w:cs="B Nazanin" w:hint="cs"/>
                <w:rtl/>
                <w:lang w:bidi="fa-IR"/>
              </w:rPr>
              <w:t>یکشنبه</w:t>
            </w:r>
          </w:p>
        </w:tc>
        <w:tc>
          <w:tcPr>
            <w:tcW w:w="1073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54343417" w14:textId="77777777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------</w:t>
            </w:r>
          </w:p>
        </w:tc>
        <w:tc>
          <w:tcPr>
            <w:tcW w:w="1098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71BF46D2" w14:textId="471844EB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بخش اورژانس</w:t>
            </w:r>
            <w:r w:rsidR="0035007C">
              <w:rPr>
                <w:rFonts w:cs="B Nazanin" w:hint="cs"/>
                <w:rtl/>
                <w:lang w:bidi="fa-IR"/>
              </w:rPr>
              <w:t>(متقی)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520CD8C7" w14:textId="240BB8B9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 w:rsidRPr="00233F7F">
              <w:rPr>
                <w:rFonts w:cs="B Nazanin" w:hint="cs"/>
                <w:rtl/>
                <w:lang w:bidi="fa-IR"/>
              </w:rPr>
              <w:t xml:space="preserve">بخش </w:t>
            </w:r>
            <w:r w:rsidR="00E46764">
              <w:rPr>
                <w:rFonts w:cs="B Nazanin" w:hint="cs"/>
                <w:rtl/>
                <w:lang w:bidi="fa-IR"/>
              </w:rPr>
              <w:t>داخلی(برجیان)</w:t>
            </w:r>
          </w:p>
        </w:tc>
        <w:tc>
          <w:tcPr>
            <w:tcW w:w="1014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51E5391C" w14:textId="14183575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بخش </w:t>
            </w:r>
            <w:r w:rsidR="0035007C">
              <w:rPr>
                <w:rFonts w:cs="B Nazanin" w:hint="cs"/>
                <w:rtl/>
                <w:lang w:bidi="fa-IR"/>
              </w:rPr>
              <w:t>اورژانس</w:t>
            </w:r>
            <w:r w:rsidR="00E46764">
              <w:rPr>
                <w:rFonts w:cs="B Nazanin" w:hint="cs"/>
                <w:rtl/>
                <w:lang w:bidi="fa-IR"/>
              </w:rPr>
              <w:t>(افراسیابی)</w:t>
            </w:r>
          </w:p>
        </w:tc>
      </w:tr>
      <w:tr w:rsidR="0022049E" w14:paraId="1C5CD568" w14:textId="77777777" w:rsidTr="00E46764">
        <w:trPr>
          <w:trHeight w:val="113"/>
          <w:tblHeader/>
          <w:jc w:val="center"/>
        </w:trPr>
        <w:tc>
          <w:tcPr>
            <w:tcW w:w="186" w:type="pct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ACCD6F5" w14:textId="77777777" w:rsidR="0022049E" w:rsidRDefault="0022049E" w:rsidP="004F4201">
            <w:pPr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C</w:t>
            </w:r>
          </w:p>
        </w:tc>
        <w:tc>
          <w:tcPr>
            <w:tcW w:w="574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6F5F3909" w14:textId="77777777" w:rsidR="0022049E" w:rsidRPr="000C694E" w:rsidRDefault="0022049E" w:rsidP="004F4201">
            <w:pPr>
              <w:ind w:right="-426"/>
              <w:rPr>
                <w:rFonts w:cs="B Nazanin"/>
                <w:rtl/>
                <w:lang w:bidi="fa-IR"/>
              </w:rPr>
            </w:pPr>
            <w:r w:rsidRPr="000C694E">
              <w:rPr>
                <w:rFonts w:cs="B Nazanin" w:hint="cs"/>
                <w:rtl/>
                <w:lang w:bidi="fa-IR"/>
              </w:rPr>
              <w:t>یکشنبه</w:t>
            </w:r>
          </w:p>
        </w:tc>
        <w:tc>
          <w:tcPr>
            <w:tcW w:w="1073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331C0BC7" w14:textId="31563BF1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 w:rsidRPr="00233F7F">
              <w:rPr>
                <w:rFonts w:cs="B Nazanin" w:hint="cs"/>
                <w:rtl/>
                <w:lang w:bidi="fa-IR"/>
              </w:rPr>
              <w:t xml:space="preserve">بخش </w:t>
            </w:r>
            <w:r w:rsidR="0035007C">
              <w:rPr>
                <w:rFonts w:cs="B Nazanin" w:hint="cs"/>
                <w:rtl/>
                <w:lang w:bidi="fa-IR"/>
              </w:rPr>
              <w:t>اورژانس</w:t>
            </w:r>
            <w:r w:rsidR="00E46764">
              <w:rPr>
                <w:rFonts w:cs="B Nazanin" w:hint="cs"/>
                <w:rtl/>
                <w:lang w:bidi="fa-IR"/>
              </w:rPr>
              <w:t>(افراسیابی)</w:t>
            </w:r>
          </w:p>
        </w:tc>
        <w:tc>
          <w:tcPr>
            <w:tcW w:w="1098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55FC8E5C" w14:textId="77777777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 w:rsidRPr="00233F7F">
              <w:rPr>
                <w:rFonts w:cs="B Nazanin" w:hint="cs"/>
                <w:rtl/>
                <w:lang w:bidi="fa-IR"/>
              </w:rPr>
              <w:t>-------------------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54EE3AAF" w14:textId="57A10A34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بخش اورژانس</w:t>
            </w:r>
            <w:r w:rsidR="0035007C">
              <w:rPr>
                <w:rFonts w:cs="B Nazanin" w:hint="cs"/>
                <w:rtl/>
                <w:lang w:bidi="fa-IR"/>
              </w:rPr>
              <w:t>(متقی)</w:t>
            </w:r>
          </w:p>
        </w:tc>
        <w:tc>
          <w:tcPr>
            <w:tcW w:w="1014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524E2E8E" w14:textId="5F43791B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 w:rsidRPr="00233F7F">
              <w:rPr>
                <w:rFonts w:cs="B Nazanin" w:hint="cs"/>
                <w:rtl/>
                <w:lang w:bidi="fa-IR"/>
              </w:rPr>
              <w:t xml:space="preserve">بخش </w:t>
            </w:r>
            <w:r w:rsidR="00E46764">
              <w:rPr>
                <w:rFonts w:cs="B Nazanin" w:hint="cs"/>
                <w:rtl/>
                <w:lang w:bidi="fa-IR"/>
              </w:rPr>
              <w:t>داخلی(برجیان)</w:t>
            </w:r>
          </w:p>
        </w:tc>
      </w:tr>
      <w:tr w:rsidR="0022049E" w14:paraId="14E13F6D" w14:textId="77777777" w:rsidTr="00E46764">
        <w:trPr>
          <w:trHeight w:val="113"/>
          <w:tblHeader/>
          <w:jc w:val="center"/>
        </w:trPr>
        <w:tc>
          <w:tcPr>
            <w:tcW w:w="186" w:type="pct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073A5C3" w14:textId="77777777" w:rsidR="0022049E" w:rsidRDefault="0022049E" w:rsidP="004F4201">
            <w:pPr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D</w:t>
            </w:r>
          </w:p>
        </w:tc>
        <w:tc>
          <w:tcPr>
            <w:tcW w:w="574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5FAAFF68" w14:textId="77777777" w:rsidR="0022049E" w:rsidRPr="000C694E" w:rsidRDefault="0022049E" w:rsidP="004F4201">
            <w:pPr>
              <w:ind w:right="-426"/>
              <w:rPr>
                <w:rFonts w:cs="B Nazanin"/>
                <w:rtl/>
                <w:lang w:bidi="fa-IR"/>
              </w:rPr>
            </w:pPr>
            <w:r w:rsidRPr="000C694E">
              <w:rPr>
                <w:rFonts w:cs="B Nazanin" w:hint="cs"/>
                <w:rtl/>
                <w:lang w:bidi="fa-IR"/>
              </w:rPr>
              <w:t>یکشنبه</w:t>
            </w:r>
          </w:p>
        </w:tc>
        <w:tc>
          <w:tcPr>
            <w:tcW w:w="1073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3E152341" w14:textId="0C13374E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 w:rsidRPr="00233F7F">
              <w:rPr>
                <w:rFonts w:cs="B Nazanin" w:hint="cs"/>
                <w:rtl/>
                <w:lang w:bidi="fa-IR"/>
              </w:rPr>
              <w:t xml:space="preserve">بخش </w:t>
            </w:r>
            <w:r w:rsidR="00E46764">
              <w:rPr>
                <w:rFonts w:cs="B Nazanin" w:hint="cs"/>
                <w:rtl/>
                <w:lang w:bidi="fa-IR"/>
              </w:rPr>
              <w:t>داخلی(برجیان)</w:t>
            </w:r>
          </w:p>
        </w:tc>
        <w:tc>
          <w:tcPr>
            <w:tcW w:w="1098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BF652B9" w14:textId="53BC48F8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 w:rsidRPr="00233F7F">
              <w:rPr>
                <w:rFonts w:cs="B Nazanin" w:hint="cs"/>
                <w:rtl/>
                <w:lang w:bidi="fa-IR"/>
              </w:rPr>
              <w:t xml:space="preserve">بخش </w:t>
            </w:r>
            <w:r w:rsidR="0035007C">
              <w:rPr>
                <w:rFonts w:cs="B Nazanin" w:hint="cs"/>
                <w:rtl/>
                <w:lang w:bidi="fa-IR"/>
              </w:rPr>
              <w:t>اورژانس</w:t>
            </w:r>
            <w:r w:rsidR="00E46764">
              <w:rPr>
                <w:rFonts w:cs="B Nazanin" w:hint="cs"/>
                <w:rtl/>
                <w:lang w:bidi="fa-IR"/>
              </w:rPr>
              <w:t>(افراسیابی)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3D06271" w14:textId="77777777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------------</w:t>
            </w:r>
          </w:p>
        </w:tc>
        <w:tc>
          <w:tcPr>
            <w:tcW w:w="1014" w:type="pct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2C5D5DB9" w14:textId="5AB7F468" w:rsidR="0022049E" w:rsidRDefault="0022049E" w:rsidP="00E46764">
            <w:pPr>
              <w:ind w:right="-426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بخش اورژانس</w:t>
            </w:r>
            <w:r w:rsidR="0035007C">
              <w:rPr>
                <w:rFonts w:cs="B Nazanin" w:hint="cs"/>
                <w:rtl/>
                <w:lang w:bidi="fa-IR"/>
              </w:rPr>
              <w:t>(متقی)</w:t>
            </w:r>
          </w:p>
        </w:tc>
      </w:tr>
    </w:tbl>
    <w:p w14:paraId="204AFB70" w14:textId="77777777" w:rsidR="0022049E" w:rsidRDefault="0022049E" w:rsidP="0022049E"/>
    <w:p w14:paraId="779CAC0F" w14:textId="77777777" w:rsidR="0022049E" w:rsidRPr="00B03EDC" w:rsidRDefault="0022049E" w:rsidP="0022049E"/>
    <w:p w14:paraId="5081BA61" w14:textId="77777777" w:rsidR="0022049E" w:rsidRDefault="0022049E" w:rsidP="0022049E"/>
    <w:p w14:paraId="1BD7E9B1" w14:textId="77777777" w:rsidR="0022049E" w:rsidRDefault="0022049E" w:rsidP="0022049E"/>
    <w:tbl>
      <w:tblPr>
        <w:bidiVisual/>
        <w:tblW w:w="73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1"/>
        <w:gridCol w:w="1721"/>
        <w:gridCol w:w="1917"/>
        <w:gridCol w:w="1843"/>
      </w:tblGrid>
      <w:tr w:rsidR="0022049E" w:rsidRPr="00C02DB1" w14:paraId="507054BB" w14:textId="77777777" w:rsidTr="007D3C92">
        <w:trPr>
          <w:cantSplit/>
          <w:trHeight w:hRule="exact" w:val="495"/>
          <w:jc w:val="center"/>
        </w:trPr>
        <w:tc>
          <w:tcPr>
            <w:tcW w:w="18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452CE598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A</w:t>
            </w:r>
          </w:p>
          <w:p w14:paraId="6670DE32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1309062C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5C3E8FF0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</w:p>
        </w:tc>
        <w:tc>
          <w:tcPr>
            <w:tcW w:w="17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6724CEBD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B</w:t>
            </w:r>
          </w:p>
        </w:tc>
        <w:tc>
          <w:tcPr>
            <w:tcW w:w="19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0A1C1FBA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C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73F9C7BB" w14:textId="77777777" w:rsidR="0022049E" w:rsidRPr="00C02DB1" w:rsidRDefault="0022049E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D</w:t>
            </w:r>
          </w:p>
        </w:tc>
      </w:tr>
      <w:tr w:rsidR="0022049E" w:rsidRPr="0052025E" w14:paraId="753BF57F" w14:textId="77777777" w:rsidTr="007D3C92">
        <w:trPr>
          <w:cantSplit/>
          <w:trHeight w:val="35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06F7742" w14:textId="15AC8E2F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کیمیا افشار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F3ED2FA" w14:textId="0392B7CB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آناهیتا امیریان</w:t>
            </w:r>
          </w:p>
        </w:tc>
        <w:tc>
          <w:tcPr>
            <w:tcW w:w="19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8309CE9" w14:textId="0A81DE9B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حمد رضا نصیری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C005EA7" w14:textId="7D47F192" w:rsidR="0022049E" w:rsidRPr="00E5054B" w:rsidRDefault="00B15732" w:rsidP="00E5054B">
            <w:pPr>
              <w:rPr>
                <w:rFonts w:cs="B Nazanin"/>
                <w:b/>
                <w:bCs/>
                <w:rtl/>
              </w:rPr>
            </w:pPr>
            <w:r w:rsidRPr="00E5054B">
              <w:rPr>
                <w:rFonts w:cs="B Nazanin" w:hint="cs"/>
                <w:b/>
                <w:bCs/>
                <w:rtl/>
              </w:rPr>
              <w:t>فائزه رحیمی</w:t>
            </w:r>
          </w:p>
        </w:tc>
      </w:tr>
      <w:tr w:rsidR="0022049E" w:rsidRPr="0052025E" w14:paraId="39B06FCC" w14:textId="77777777" w:rsidTr="007D3C92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1845F842" w14:textId="4D8959A8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آرش ربیع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F51BDD7" w14:textId="5CED3A83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فاطمه وصال نژاد</w:t>
            </w:r>
          </w:p>
        </w:tc>
        <w:tc>
          <w:tcPr>
            <w:tcW w:w="19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DECADFC" w14:textId="1B3660DE" w:rsidR="0022049E" w:rsidRPr="007D3C92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 w:rsidRPr="007D3C92">
              <w:rPr>
                <w:rFonts w:cs="B Nazanin" w:hint="cs"/>
                <w:b/>
                <w:bCs/>
                <w:color w:val="000000" w:themeColor="text1"/>
                <w:rtl/>
              </w:rPr>
              <w:t>محمدسروش سلیمانی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BDB5DF5" w14:textId="0745DD40" w:rsidR="0022049E" w:rsidRPr="00E5054B" w:rsidRDefault="00B15732" w:rsidP="00E5054B">
            <w:pPr>
              <w:rPr>
                <w:rFonts w:cs="B Nazanin"/>
                <w:b/>
                <w:bCs/>
                <w:rtl/>
              </w:rPr>
            </w:pPr>
            <w:r w:rsidRPr="00E5054B">
              <w:rPr>
                <w:rFonts w:cs="B Nazanin" w:hint="cs"/>
                <w:b/>
                <w:bCs/>
                <w:rtl/>
              </w:rPr>
              <w:t>محمدرضا مقصودی</w:t>
            </w:r>
          </w:p>
        </w:tc>
      </w:tr>
      <w:tr w:rsidR="0022049E" w:rsidRPr="0052025E" w14:paraId="0D745590" w14:textId="77777777" w:rsidTr="007D3C92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0BDBF40" w14:textId="273B6240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طنین نکوئ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A5EC16E" w14:textId="540E2BDF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زلیخا بابامیر</w:t>
            </w:r>
          </w:p>
        </w:tc>
        <w:tc>
          <w:tcPr>
            <w:tcW w:w="19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02F883B" w14:textId="56FFC07D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سجاد رحیمی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A8A0F29" w14:textId="590C7514" w:rsidR="0022049E" w:rsidRPr="00E5054B" w:rsidRDefault="00B15732" w:rsidP="00E5054B">
            <w:pPr>
              <w:rPr>
                <w:rFonts w:cs="B Nazanin"/>
                <w:b/>
                <w:bCs/>
                <w:rtl/>
              </w:rPr>
            </w:pPr>
            <w:r w:rsidRPr="00E5054B">
              <w:rPr>
                <w:rFonts w:cs="B Nazanin" w:hint="cs"/>
                <w:b/>
                <w:bCs/>
                <w:rtl/>
              </w:rPr>
              <w:t>امیر حسین محمدی</w:t>
            </w:r>
          </w:p>
        </w:tc>
      </w:tr>
      <w:tr w:rsidR="0022049E" w:rsidRPr="0052025E" w14:paraId="09450B3C" w14:textId="77777777" w:rsidTr="007D3C92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3033B98" w14:textId="3F566EC6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الینا ضیا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6E121E97" w14:textId="02EF1CCF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امید پورزمانی</w:t>
            </w:r>
          </w:p>
        </w:tc>
        <w:tc>
          <w:tcPr>
            <w:tcW w:w="19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82C8808" w14:textId="15A75589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ابوالفضل حاجیان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6F6B7A70" w14:textId="6F60E37B" w:rsidR="0022049E" w:rsidRPr="00E5054B" w:rsidRDefault="00B15732" w:rsidP="00E5054B">
            <w:pPr>
              <w:rPr>
                <w:rFonts w:cs="B Nazanin"/>
                <w:b/>
                <w:bCs/>
                <w:rtl/>
              </w:rPr>
            </w:pPr>
            <w:r w:rsidRPr="00E5054B">
              <w:rPr>
                <w:rFonts w:cs="B Nazanin" w:hint="cs"/>
                <w:b/>
                <w:bCs/>
                <w:rtl/>
              </w:rPr>
              <w:t>احمد رضا سلطانی</w:t>
            </w:r>
          </w:p>
        </w:tc>
      </w:tr>
      <w:tr w:rsidR="0022049E" w:rsidRPr="0052025E" w14:paraId="4ED25960" w14:textId="77777777" w:rsidTr="007D3C92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8CCA9AE" w14:textId="7AF41747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فاطمه موسو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1E964A7C" w14:textId="57273E35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طهورا حجتی</w:t>
            </w:r>
          </w:p>
        </w:tc>
        <w:tc>
          <w:tcPr>
            <w:tcW w:w="19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6B43B76" w14:textId="6B954AD3" w:rsidR="0022049E" w:rsidRPr="0052025E" w:rsidRDefault="00B1573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علیرضا خالدی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B59CB20" w14:textId="427F64EB" w:rsidR="0022049E" w:rsidRPr="00E5054B" w:rsidRDefault="00B15732" w:rsidP="00E5054B">
            <w:pPr>
              <w:rPr>
                <w:rFonts w:cs="B Nazanin"/>
                <w:b/>
                <w:bCs/>
                <w:rtl/>
              </w:rPr>
            </w:pPr>
            <w:r w:rsidRPr="00E5054B">
              <w:rPr>
                <w:rFonts w:cs="B Nazanin" w:hint="cs"/>
                <w:b/>
                <w:bCs/>
                <w:rtl/>
              </w:rPr>
              <w:t>مرضیه حاتمی</w:t>
            </w:r>
          </w:p>
        </w:tc>
      </w:tr>
      <w:tr w:rsidR="0022049E" w:rsidRPr="0052025E" w14:paraId="6AF416E8" w14:textId="77777777" w:rsidTr="007D3C92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6BB8E0A" w14:textId="1BB3B03F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یگانه طاهر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1445117E" w14:textId="32E5CC6E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زهرا احمدی</w:t>
            </w:r>
          </w:p>
        </w:tc>
        <w:tc>
          <w:tcPr>
            <w:tcW w:w="19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8BCCBFE" w14:textId="23E715BD" w:rsidR="0022049E" w:rsidRPr="0052025E" w:rsidRDefault="00B1573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ستاره پیرزایی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DEA921C" w14:textId="02A41A29" w:rsidR="0022049E" w:rsidRPr="00E5054B" w:rsidRDefault="00B15732" w:rsidP="00E5054B">
            <w:pPr>
              <w:rPr>
                <w:rFonts w:cs="B Nazanin"/>
                <w:b/>
                <w:bCs/>
                <w:rtl/>
              </w:rPr>
            </w:pPr>
            <w:r w:rsidRPr="00E5054B">
              <w:rPr>
                <w:rFonts w:cs="B Nazanin" w:hint="cs"/>
                <w:b/>
                <w:bCs/>
                <w:rtl/>
              </w:rPr>
              <w:t>آیناز نوروزی</w:t>
            </w:r>
          </w:p>
        </w:tc>
      </w:tr>
      <w:tr w:rsidR="0022049E" w:rsidRPr="0052025E" w14:paraId="45EC4D11" w14:textId="77777777" w:rsidTr="007D3C92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11FC136" w14:textId="36B37EE9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امیرحسین ابراهیمیان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A440312" w14:textId="546C2C16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حنانه سبز علی</w:t>
            </w:r>
          </w:p>
        </w:tc>
        <w:tc>
          <w:tcPr>
            <w:tcW w:w="19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E3683D6" w14:textId="0F52FFC1" w:rsidR="0022049E" w:rsidRPr="0052025E" w:rsidRDefault="00B1573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بهار مردانی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5C6C685B" w14:textId="2341CBC9" w:rsidR="0022049E" w:rsidRPr="00E5054B" w:rsidRDefault="00B15732" w:rsidP="00E5054B">
            <w:pPr>
              <w:rPr>
                <w:rFonts w:cs="B Nazanin"/>
                <w:b/>
                <w:bCs/>
                <w:rtl/>
              </w:rPr>
            </w:pPr>
            <w:r w:rsidRPr="00E5054B">
              <w:rPr>
                <w:rFonts w:cs="B Nazanin" w:hint="cs"/>
                <w:b/>
                <w:bCs/>
                <w:rtl/>
              </w:rPr>
              <w:t>محمد درویش</w:t>
            </w:r>
          </w:p>
        </w:tc>
      </w:tr>
      <w:tr w:rsidR="0022049E" w:rsidRPr="0052025E" w14:paraId="298F22BD" w14:textId="77777777" w:rsidTr="007D3C92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15554F22" w14:textId="02FCA2A7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حسین آرمان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4C9898C" w14:textId="1AF7CAF6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حامد منصوری</w:t>
            </w:r>
          </w:p>
        </w:tc>
        <w:tc>
          <w:tcPr>
            <w:tcW w:w="19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2AE6A32" w14:textId="40881145" w:rsidR="0022049E" w:rsidRPr="0052025E" w:rsidRDefault="00B1573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ال</w:t>
            </w:r>
            <w:r w:rsidR="00E5054B">
              <w:rPr>
                <w:rFonts w:cs="B Nazanin" w:hint="cs"/>
                <w:b/>
                <w:bCs/>
                <w:color w:val="000000" w:themeColor="text1"/>
                <w:rtl/>
              </w:rPr>
              <w:t>ه</w:t>
            </w:r>
            <w:r>
              <w:rPr>
                <w:rFonts w:cs="B Nazanin" w:hint="cs"/>
                <w:b/>
                <w:bCs/>
                <w:color w:val="000000" w:themeColor="text1"/>
                <w:rtl/>
              </w:rPr>
              <w:t>ه مرادی مقدم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82CCBB1" w14:textId="140FE31A" w:rsidR="0022049E" w:rsidRPr="00E5054B" w:rsidRDefault="00E5054B" w:rsidP="00E5054B">
            <w:pPr>
              <w:rPr>
                <w:rFonts w:cs="B Nazanin" w:hint="cs"/>
                <w:b/>
                <w:bCs/>
                <w:rtl/>
                <w:lang w:bidi="fa-IR"/>
              </w:rPr>
            </w:pPr>
            <w:r w:rsidRPr="00E5054B">
              <w:rPr>
                <w:rFonts w:cs="B Nazanin" w:hint="cs"/>
                <w:b/>
                <w:bCs/>
                <w:rtl/>
                <w:lang w:bidi="fa-IR"/>
              </w:rPr>
              <w:t>مریم کریمی</w:t>
            </w:r>
          </w:p>
        </w:tc>
      </w:tr>
      <w:tr w:rsidR="0022049E" w:rsidRPr="0052025E" w14:paraId="41A52EBC" w14:textId="77777777" w:rsidTr="007D3C92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334738A" w14:textId="77777777" w:rsidR="0022049E" w:rsidRPr="0052025E" w:rsidRDefault="0022049E" w:rsidP="00E5054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E416EE4" w14:textId="36C22A69" w:rsidR="0022049E" w:rsidRPr="0052025E" w:rsidRDefault="007D3C9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هدی محجوب</w:t>
            </w:r>
          </w:p>
        </w:tc>
        <w:tc>
          <w:tcPr>
            <w:tcW w:w="19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6F48011C" w14:textId="26C9190C" w:rsidR="0022049E" w:rsidRPr="0052025E" w:rsidRDefault="00B15732" w:rsidP="00E5054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نرگس اسماعیلیان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85F78AC" w14:textId="77777777" w:rsidR="0022049E" w:rsidRPr="00E5054B" w:rsidRDefault="0022049E" w:rsidP="00E5054B">
            <w:pPr>
              <w:rPr>
                <w:rFonts w:cs="B Nazanin"/>
                <w:b/>
                <w:bCs/>
                <w:rtl/>
              </w:rPr>
            </w:pPr>
          </w:p>
        </w:tc>
      </w:tr>
      <w:bookmarkEnd w:id="0"/>
    </w:tbl>
    <w:p w14:paraId="78FEAA60" w14:textId="77777777" w:rsidR="0022049E" w:rsidRDefault="0022049E" w:rsidP="0022049E">
      <w:pPr>
        <w:tabs>
          <w:tab w:val="left" w:pos="4044"/>
        </w:tabs>
        <w:rPr>
          <w:rtl/>
        </w:rPr>
      </w:pPr>
    </w:p>
    <w:p w14:paraId="15895A05" w14:textId="77777777" w:rsidR="0022049E" w:rsidRDefault="0022049E">
      <w:pPr>
        <w:rPr>
          <w:rtl/>
          <w:lang w:bidi="fa-IR"/>
        </w:rPr>
        <w:sectPr w:rsidR="0022049E" w:rsidSect="008836D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CBDAD75" w14:textId="77777777" w:rsidR="00D96F18" w:rsidRPr="002408FD" w:rsidRDefault="00D96F18" w:rsidP="00D96F18">
      <w:pPr>
        <w:ind w:right="-426"/>
        <w:jc w:val="center"/>
        <w:rPr>
          <w:rFonts w:cs="B Nazanin"/>
          <w:b/>
          <w:bCs/>
          <w:rtl/>
          <w:lang w:bidi="fa-IR"/>
        </w:rPr>
      </w:pPr>
      <w:r w:rsidRPr="002408FD">
        <w:rPr>
          <w:rFonts w:cs="B Nazanin" w:hint="cs"/>
          <w:b/>
          <w:bCs/>
          <w:rtl/>
          <w:lang w:bidi="fa-IR"/>
        </w:rPr>
        <w:lastRenderedPageBreak/>
        <w:t>باسمه تعالی</w:t>
      </w:r>
    </w:p>
    <w:p w14:paraId="23B44C81" w14:textId="77777777" w:rsidR="00D96F18" w:rsidRPr="002408FD" w:rsidRDefault="00D96F18" w:rsidP="00D96F18">
      <w:pPr>
        <w:tabs>
          <w:tab w:val="left" w:pos="3581"/>
          <w:tab w:val="center" w:pos="4153"/>
        </w:tabs>
        <w:ind w:left="-483" w:right="-426"/>
        <w:jc w:val="center"/>
        <w:rPr>
          <w:rFonts w:cs="B Nazanin"/>
          <w:b/>
          <w:bCs/>
          <w:rtl/>
          <w:lang w:bidi="fa-IR"/>
        </w:rPr>
      </w:pPr>
      <w:r w:rsidRPr="002408FD">
        <w:rPr>
          <w:rFonts w:cs="B Nazanin" w:hint="cs"/>
          <w:b/>
          <w:bCs/>
          <w:rtl/>
          <w:lang w:bidi="fa-IR"/>
        </w:rPr>
        <w:t>دانشکده پرستاري بروجن</w:t>
      </w:r>
    </w:p>
    <w:p w14:paraId="56E7B306" w14:textId="316A66EC" w:rsidR="00D96F18" w:rsidRPr="00501204" w:rsidRDefault="00D96F18" w:rsidP="00D96F18">
      <w:pPr>
        <w:ind w:right="-426"/>
        <w:jc w:val="center"/>
        <w:rPr>
          <w:rtl/>
        </w:rPr>
      </w:pPr>
      <w:r w:rsidRPr="00501204">
        <w:rPr>
          <w:rFonts w:hint="cs"/>
          <w:rtl/>
        </w:rPr>
        <w:t xml:space="preserve">((برنامه كارآموزي دانشجويان ترم </w:t>
      </w:r>
      <w:r>
        <w:rPr>
          <w:rFonts w:hint="cs"/>
          <w:rtl/>
        </w:rPr>
        <w:t>4</w:t>
      </w:r>
      <w:r w:rsidRPr="00501204">
        <w:rPr>
          <w:rFonts w:hint="cs"/>
          <w:rtl/>
        </w:rPr>
        <w:t xml:space="preserve"> كارشناسي پرستاري بروجن در نيمسال اول 1405-1404))</w:t>
      </w:r>
    </w:p>
    <w:p w14:paraId="174CEE37" w14:textId="1F3B54E7" w:rsidR="00D96F18" w:rsidRDefault="00D96F18" w:rsidP="00D96F18">
      <w:pPr>
        <w:jc w:val="center"/>
        <w:rPr>
          <w:rtl/>
        </w:rPr>
      </w:pPr>
      <w:r>
        <w:rPr>
          <w:rFonts w:hint="cs"/>
          <w:rtl/>
        </w:rPr>
        <w:t xml:space="preserve">کارآموزی سلامت روان 1 واحد </w:t>
      </w:r>
      <w:r>
        <w:rPr>
          <w:rtl/>
        </w:rPr>
        <w:t>–</w:t>
      </w:r>
      <w:r>
        <w:rPr>
          <w:rFonts w:hint="cs"/>
          <w:rtl/>
        </w:rPr>
        <w:t xml:space="preserve"> کار آموزی سلامت فرد و خانواده 1 واحد</w:t>
      </w:r>
    </w:p>
    <w:p w14:paraId="0082F9C8" w14:textId="300118CD" w:rsidR="00D96F18" w:rsidRDefault="00D96F18" w:rsidP="00D96F18">
      <w:pPr>
        <w:jc w:val="center"/>
        <w:rPr>
          <w:rtl/>
        </w:rPr>
      </w:pPr>
      <w:r>
        <w:rPr>
          <w:rFonts w:hint="cs"/>
          <w:rtl/>
        </w:rPr>
        <w:t>کارآموزی داو درمانی 1 واحد_</w:t>
      </w:r>
      <w:r w:rsidRPr="00D96F18">
        <w:rPr>
          <w:rFonts w:hint="cs"/>
          <w:rtl/>
        </w:rPr>
        <w:t xml:space="preserve"> </w:t>
      </w:r>
      <w:r>
        <w:rPr>
          <w:rFonts w:hint="cs"/>
          <w:rtl/>
        </w:rPr>
        <w:t>کارآموزی بزرگسالان 2 -2 واحد</w:t>
      </w:r>
    </w:p>
    <w:p w14:paraId="0F39D10B" w14:textId="77777777" w:rsidR="00D96F18" w:rsidRDefault="00D96F18" w:rsidP="00D96F18">
      <w:pPr>
        <w:rPr>
          <w:rtl/>
        </w:rPr>
      </w:pPr>
    </w:p>
    <w:p w14:paraId="38155F0D" w14:textId="77777777" w:rsidR="00D96F18" w:rsidRPr="002408FD" w:rsidRDefault="00D96F18" w:rsidP="00D96F18">
      <w:pPr>
        <w:tabs>
          <w:tab w:val="left" w:pos="2034"/>
        </w:tabs>
        <w:ind w:right="-426"/>
        <w:jc w:val="both"/>
        <w:rPr>
          <w:rFonts w:cs="B Nazanin"/>
          <w:b/>
          <w:bCs/>
          <w:rtl/>
          <w:lang w:bidi="fa-IR"/>
        </w:rPr>
      </w:pPr>
      <w:r w:rsidRPr="002408FD">
        <w:rPr>
          <w:rFonts w:cs="B Nazanin" w:hint="cs"/>
          <w:b/>
          <w:bCs/>
          <w:rtl/>
          <w:lang w:bidi="fa-IR"/>
        </w:rPr>
        <w:t xml:space="preserve">روزهای کارآموزی : </w:t>
      </w:r>
      <w:r>
        <w:rPr>
          <w:rFonts w:cs="B Nazanin" w:hint="cs"/>
          <w:b/>
          <w:bCs/>
          <w:rtl/>
          <w:lang w:bidi="fa-IR"/>
        </w:rPr>
        <w:t>دوشنبه ، سه شنبه و چهارشنبه</w:t>
      </w:r>
    </w:p>
    <w:p w14:paraId="26EC3736" w14:textId="259C6930" w:rsidR="00D96F18" w:rsidRPr="002408FD" w:rsidRDefault="00D96F18" w:rsidP="00D96F18">
      <w:pPr>
        <w:ind w:left="-483" w:right="-426"/>
        <w:rPr>
          <w:rFonts w:cs="B Nazanin"/>
          <w:sz w:val="22"/>
          <w:szCs w:val="22"/>
          <w:rtl/>
          <w:lang w:bidi="fa-IR"/>
        </w:rPr>
      </w:pP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تاريخ </w:t>
      </w:r>
      <w:r w:rsidR="000E11B6">
        <w:rPr>
          <w:rFonts w:cs="B Nazanin" w:hint="cs"/>
          <w:b/>
          <w:bCs/>
          <w:sz w:val="22"/>
          <w:szCs w:val="22"/>
          <w:rtl/>
          <w:lang w:bidi="fa-IR"/>
        </w:rPr>
        <w:t>19</w:t>
      </w:r>
      <w:r>
        <w:rPr>
          <w:rFonts w:cs="B Nazanin" w:hint="cs"/>
          <w:b/>
          <w:bCs/>
          <w:sz w:val="22"/>
          <w:szCs w:val="22"/>
          <w:rtl/>
          <w:lang w:bidi="fa-IR"/>
        </w:rPr>
        <w:t>/</w:t>
      </w:r>
      <w:r w:rsidR="000E11B6">
        <w:rPr>
          <w:rFonts w:cs="B Nazanin" w:hint="cs"/>
          <w:b/>
          <w:bCs/>
          <w:sz w:val="22"/>
          <w:szCs w:val="22"/>
          <w:rtl/>
          <w:lang w:bidi="fa-IR"/>
        </w:rPr>
        <w:t>6</w:t>
      </w:r>
      <w:r>
        <w:rPr>
          <w:rFonts w:cs="B Nazanin" w:hint="cs"/>
          <w:b/>
          <w:bCs/>
          <w:sz w:val="22"/>
          <w:szCs w:val="22"/>
          <w:rtl/>
          <w:lang w:bidi="fa-IR"/>
        </w:rPr>
        <w:t>/02</w:t>
      </w: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  لغایت </w:t>
      </w:r>
      <w:r w:rsidR="007650D4">
        <w:rPr>
          <w:rFonts w:cs="B Nazanin" w:hint="cs"/>
          <w:b/>
          <w:bCs/>
          <w:sz w:val="22"/>
          <w:szCs w:val="22"/>
          <w:rtl/>
          <w:lang w:bidi="fa-IR"/>
        </w:rPr>
        <w:t>19</w:t>
      </w:r>
      <w:r>
        <w:rPr>
          <w:rFonts w:cs="B Nazanin" w:hint="cs"/>
          <w:b/>
          <w:bCs/>
          <w:sz w:val="22"/>
          <w:szCs w:val="22"/>
          <w:rtl/>
          <w:lang w:bidi="fa-IR"/>
        </w:rPr>
        <w:t>/10/02</w:t>
      </w: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  ساعت کارآموزی : صبح ها 12:30 </w:t>
      </w:r>
      <w:r w:rsidRPr="002408FD">
        <w:rPr>
          <w:rFonts w:hint="cs"/>
          <w:b/>
          <w:bCs/>
          <w:sz w:val="22"/>
          <w:szCs w:val="22"/>
          <w:rtl/>
          <w:lang w:bidi="fa-IR"/>
        </w:rPr>
        <w:t>–</w:t>
      </w:r>
      <w:r w:rsidRPr="002408FD">
        <w:rPr>
          <w:rFonts w:cs="B Nazanin" w:hint="cs"/>
          <w:b/>
          <w:bCs/>
          <w:sz w:val="22"/>
          <w:szCs w:val="22"/>
          <w:rtl/>
          <w:lang w:bidi="fa-IR"/>
        </w:rPr>
        <w:t xml:space="preserve"> 7:30  </w:t>
      </w:r>
      <w:r w:rsidR="00700062" w:rsidRPr="00BB7E85">
        <w:rPr>
          <w:rFonts w:cs="B Nazanin" w:hint="cs"/>
          <w:b/>
          <w:bCs/>
          <w:sz w:val="22"/>
          <w:szCs w:val="22"/>
          <w:rtl/>
          <w:lang w:bidi="fa-IR"/>
        </w:rPr>
        <w:t>عصر ها 13:30-18:30</w:t>
      </w:r>
    </w:p>
    <w:p w14:paraId="4F0EE304" w14:textId="74C33F42" w:rsidR="00D96F18" w:rsidRPr="002408FD" w:rsidRDefault="00D96F18" w:rsidP="00D96F18">
      <w:pPr>
        <w:ind w:left="-483" w:right="-426"/>
        <w:rPr>
          <w:rFonts w:cs="B Nazanin"/>
          <w:b/>
          <w:bCs/>
          <w:sz w:val="20"/>
          <w:szCs w:val="20"/>
          <w:lang w:bidi="fa-IR"/>
        </w:rPr>
      </w:pPr>
      <w:r w:rsidRPr="002408FD">
        <w:rPr>
          <w:rFonts w:cs="B Nazanin" w:hint="cs"/>
          <w:b/>
          <w:bCs/>
          <w:rtl/>
          <w:lang w:bidi="fa-IR"/>
        </w:rPr>
        <w:t xml:space="preserve">  محيط كارآموزي </w:t>
      </w:r>
      <w:r>
        <w:rPr>
          <w:rFonts w:cs="B Nazanin" w:hint="cs"/>
          <w:b/>
          <w:bCs/>
          <w:rtl/>
          <w:lang w:bidi="fa-IR"/>
        </w:rPr>
        <w:t>: بيمارستان ولی عصر -مرکز بهداشت</w:t>
      </w:r>
      <w:r>
        <w:rPr>
          <w:rFonts w:cs="B Nazanin" w:hint="cs"/>
          <w:b/>
          <w:bCs/>
          <w:sz w:val="20"/>
          <w:szCs w:val="20"/>
          <w:rtl/>
          <w:lang w:bidi="fa-IR"/>
        </w:rPr>
        <w:t>..</w:t>
      </w:r>
      <w:r w:rsidR="00FF093F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FF093F" w:rsidRPr="00BB7E85">
        <w:rPr>
          <w:rFonts w:cs="B Nazanin" w:hint="cs"/>
          <w:b/>
          <w:bCs/>
          <w:rtl/>
          <w:lang w:bidi="fa-IR"/>
        </w:rPr>
        <w:t>مرکز فیاض</w:t>
      </w:r>
    </w:p>
    <w:p w14:paraId="0927E679" w14:textId="77777777" w:rsidR="00D96F18" w:rsidRPr="003B624D" w:rsidRDefault="00D96F18" w:rsidP="00D96F18">
      <w:pPr>
        <w:pStyle w:val="ListParagraph"/>
        <w:ind w:right="-426"/>
        <w:rPr>
          <w:b/>
          <w:bCs/>
          <w:sz w:val="22"/>
          <w:szCs w:val="22"/>
          <w:rtl/>
        </w:rPr>
      </w:pPr>
    </w:p>
    <w:p w14:paraId="5AC17783" w14:textId="2F880EA9" w:rsidR="00D96F18" w:rsidRPr="0043447C" w:rsidRDefault="00D96F18" w:rsidP="0043447C">
      <w:pPr>
        <w:ind w:left="-483" w:right="-426"/>
        <w:rPr>
          <w:rFonts w:cs="B Nazanin"/>
          <w:b/>
          <w:bCs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  <w:lang w:bidi="fa-IR"/>
        </w:rPr>
        <w:t>دوشنبه: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>روان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(فیاض) خانم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آمنه 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>حجتی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 ، بهداشت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 آقای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داریوش 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>مسعودی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>، دارو</w:t>
      </w:r>
      <w:r w:rsidR="001043F4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 خانم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 مرضیه</w:t>
      </w:r>
      <w:r w:rsidR="001043F4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081870">
        <w:rPr>
          <w:rFonts w:cs="B Nazanin" w:hint="cs"/>
          <w:b/>
          <w:bCs/>
          <w:sz w:val="22"/>
          <w:szCs w:val="22"/>
          <w:rtl/>
          <w:lang w:bidi="fa-IR"/>
        </w:rPr>
        <w:t>برجیان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، </w:t>
      </w:r>
      <w:r w:rsidR="00AF31F7">
        <w:rPr>
          <w:rFonts w:cs="B Nazanin" w:hint="cs"/>
          <w:b/>
          <w:bCs/>
          <w:sz w:val="22"/>
          <w:szCs w:val="22"/>
          <w:rtl/>
          <w:lang w:bidi="fa-IR"/>
        </w:rPr>
        <w:t>اورژانس آقای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 غلامرضا</w:t>
      </w:r>
      <w:r w:rsidR="00AF31F7">
        <w:rPr>
          <w:rFonts w:cs="B Nazanin" w:hint="cs"/>
          <w:b/>
          <w:bCs/>
          <w:sz w:val="22"/>
          <w:szCs w:val="22"/>
          <w:rtl/>
          <w:lang w:bidi="fa-IR"/>
        </w:rPr>
        <w:t xml:space="preserve"> حجتی</w:t>
      </w:r>
    </w:p>
    <w:p w14:paraId="4B12C856" w14:textId="16C94759" w:rsidR="00D96F18" w:rsidRDefault="00D96F18" w:rsidP="0043447C">
      <w:pPr>
        <w:ind w:left="-483" w:right="-426"/>
        <w:rPr>
          <w:rFonts w:cs="B Nazanin"/>
          <w:b/>
          <w:bCs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سه شنبه: 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>روان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233F7F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خانم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محبوبه </w:t>
      </w:r>
      <w:r w:rsidR="00233F7F" w:rsidRPr="0043447C">
        <w:rPr>
          <w:rFonts w:cs="B Nazanin" w:hint="cs"/>
          <w:b/>
          <w:bCs/>
          <w:sz w:val="22"/>
          <w:szCs w:val="22"/>
          <w:rtl/>
          <w:lang w:bidi="fa-IR"/>
        </w:rPr>
        <w:t>افراسیابی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>، بهداشت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 آقای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 داریوش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 مسعودی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>، دارو</w:t>
      </w:r>
      <w:r w:rsidR="001B3126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1043F4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خانم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>دکتر لادن ناصح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، </w:t>
      </w:r>
      <w:r w:rsidR="00264642">
        <w:rPr>
          <w:rFonts w:cs="B Nazanin" w:hint="cs"/>
          <w:b/>
          <w:bCs/>
          <w:sz w:val="22"/>
          <w:szCs w:val="22"/>
          <w:rtl/>
          <w:lang w:bidi="fa-IR"/>
        </w:rPr>
        <w:t>اورژانس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233F7F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آقای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غلامرضا </w:t>
      </w:r>
      <w:r w:rsidR="00233F7F" w:rsidRPr="0043447C">
        <w:rPr>
          <w:rFonts w:cs="B Nazanin" w:hint="cs"/>
          <w:b/>
          <w:bCs/>
          <w:sz w:val="22"/>
          <w:szCs w:val="22"/>
          <w:rtl/>
          <w:lang w:bidi="fa-IR"/>
        </w:rPr>
        <w:t>حجتی</w:t>
      </w:r>
    </w:p>
    <w:p w14:paraId="2A9C6CBA" w14:textId="213AE004" w:rsidR="00D96F18" w:rsidRDefault="00D96F18" w:rsidP="0043447C">
      <w:pPr>
        <w:ind w:left="-483" w:right="-426"/>
        <w:rPr>
          <w:rFonts w:cs="B Nazanin"/>
          <w:b/>
          <w:bCs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چهارشنبه :   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>روان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(فیاض) خانم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آمنه 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>حجتی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>، بهداشت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 خانم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مریم 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>ربیعی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>، دا</w:t>
      </w:r>
      <w:r w:rsidR="00535449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رو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>خانم آرزو خاکسار</w:t>
      </w:r>
      <w:r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، </w:t>
      </w:r>
      <w:r w:rsidR="00822E7B">
        <w:rPr>
          <w:rFonts w:cs="B Nazanin" w:hint="cs"/>
          <w:b/>
          <w:bCs/>
          <w:sz w:val="22"/>
          <w:szCs w:val="22"/>
          <w:rtl/>
          <w:lang w:bidi="fa-IR"/>
        </w:rPr>
        <w:t>داخلی</w:t>
      </w:r>
      <w:r w:rsidR="00580332" w:rsidRPr="0043447C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2242E6">
        <w:rPr>
          <w:rFonts w:cs="B Nazanin" w:hint="cs"/>
          <w:b/>
          <w:bCs/>
          <w:sz w:val="22"/>
          <w:szCs w:val="22"/>
          <w:rtl/>
          <w:lang w:bidi="fa-IR"/>
        </w:rPr>
        <w:t xml:space="preserve">خانم </w:t>
      </w:r>
      <w:r w:rsidR="00B64202">
        <w:rPr>
          <w:rFonts w:cs="B Nazanin" w:hint="cs"/>
          <w:b/>
          <w:bCs/>
          <w:sz w:val="22"/>
          <w:szCs w:val="22"/>
          <w:rtl/>
          <w:lang w:bidi="fa-IR"/>
        </w:rPr>
        <w:t xml:space="preserve">مرضیه </w:t>
      </w:r>
      <w:r w:rsidR="00580332" w:rsidRPr="0043447C">
        <w:rPr>
          <w:rFonts w:cs="B Nazanin" w:hint="cs"/>
          <w:b/>
          <w:bCs/>
          <w:sz w:val="22"/>
          <w:szCs w:val="22"/>
          <w:rtl/>
          <w:lang w:bidi="fa-IR"/>
        </w:rPr>
        <w:t>برجیان</w:t>
      </w:r>
    </w:p>
    <w:p w14:paraId="24087549" w14:textId="77777777" w:rsidR="00D96F18" w:rsidRDefault="00D96F18" w:rsidP="00D96F18">
      <w:pPr>
        <w:rPr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6"/>
        <w:gridCol w:w="1565"/>
        <w:gridCol w:w="1565"/>
        <w:gridCol w:w="1600"/>
        <w:gridCol w:w="1539"/>
        <w:gridCol w:w="1479"/>
      </w:tblGrid>
      <w:tr w:rsidR="00D96F18" w:rsidRPr="003B624D" w14:paraId="65B140B7" w14:textId="77777777" w:rsidTr="004F4201">
        <w:trPr>
          <w:trHeight w:val="20"/>
          <w:tblHeader/>
          <w:jc w:val="center"/>
        </w:trPr>
        <w:tc>
          <w:tcPr>
            <w:tcW w:w="84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73883088" w14:textId="77777777" w:rsidR="00D96F18" w:rsidRPr="003B624D" w:rsidRDefault="00D96F18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وشنبه ها</w:t>
            </w:r>
          </w:p>
        </w:tc>
        <w:tc>
          <w:tcPr>
            <w:tcW w:w="84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4ABAC864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40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7AA68F3F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اول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62D26BCE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دوم</w:t>
            </w:r>
          </w:p>
        </w:tc>
        <w:tc>
          <w:tcPr>
            <w:tcW w:w="826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D7EAADB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سوم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F6D786A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چهارم</w:t>
            </w:r>
          </w:p>
        </w:tc>
      </w:tr>
      <w:tr w:rsidR="00AC06B3" w:rsidRPr="003B624D" w14:paraId="2C99B984" w14:textId="77777777" w:rsidTr="004F4201">
        <w:trPr>
          <w:trHeight w:val="20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5C0C8DE3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40" w:type="pct"/>
            <w:vMerge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</w:tcPr>
          <w:p w14:paraId="68AC1C66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40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460D8FAE" w14:textId="6018ACB0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9/6/02 لغایت 25/7/04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114DEDEA" w14:textId="4CA25DC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6/7/02 لغایت 23/8/04</w:t>
            </w:r>
          </w:p>
        </w:tc>
        <w:tc>
          <w:tcPr>
            <w:tcW w:w="826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75ACEC77" w14:textId="3EC52DED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4/8/02 لغایت 21/9/04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05F895DC" w14:textId="168E92E4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2/9/02 لغایت 19/10/04</w:t>
            </w:r>
          </w:p>
        </w:tc>
      </w:tr>
      <w:tr w:rsidR="008101ED" w:rsidRPr="003B624D" w14:paraId="1E333327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06ED752" w14:textId="77777777" w:rsidR="008101ED" w:rsidRDefault="008101ED" w:rsidP="008101ED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7471A83" w14:textId="77777777" w:rsidR="008101ED" w:rsidRDefault="008101ED" w:rsidP="008101ED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A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DD0F67E" w14:textId="50B7A656" w:rsidR="008101ED" w:rsidRPr="003B624D" w:rsidRDefault="008101ED" w:rsidP="008101ED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 (فیاض)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48D36FC" w14:textId="55F7C956" w:rsidR="008101ED" w:rsidRPr="003B624D" w:rsidRDefault="008101ED" w:rsidP="008101ED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مرکز قائم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8833B03" w14:textId="6F40604B" w:rsidR="008101ED" w:rsidRPr="003B624D" w:rsidRDefault="008101ED" w:rsidP="008101ED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دارو(بخش </w:t>
            </w:r>
            <w:proofErr w:type="spellStart"/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  <w:proofErr w:type="spellEnd"/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D7BB748" w14:textId="66F98844" w:rsidR="008101ED" w:rsidRPr="003B624D" w:rsidRDefault="008101ED" w:rsidP="008101ED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ورژانس</w:t>
            </w:r>
          </w:p>
        </w:tc>
      </w:tr>
      <w:tr w:rsidR="008101ED" w:rsidRPr="003B624D" w14:paraId="50AB1DA3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D3E2B85" w14:textId="77777777" w:rsidR="008101ED" w:rsidRDefault="008101ED" w:rsidP="008101ED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5186AAD" w14:textId="77777777" w:rsidR="008101ED" w:rsidRDefault="008101ED" w:rsidP="008101ED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B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4C15520" w14:textId="6C6F2F89" w:rsidR="008101ED" w:rsidRPr="003B624D" w:rsidRDefault="008101ED" w:rsidP="008101ED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مرکز قائم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7EB8425" w14:textId="1CBB94BA" w:rsidR="008101ED" w:rsidRPr="003B624D" w:rsidRDefault="008101ED" w:rsidP="008101ED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دارو(بخش </w:t>
            </w:r>
            <w:proofErr w:type="spellStart"/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  <w:proofErr w:type="spellEnd"/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13938E9" w14:textId="0CCFF1AB" w:rsidR="008101ED" w:rsidRPr="003B624D" w:rsidRDefault="008101ED" w:rsidP="008101ED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ورژانس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B4928B2" w14:textId="7588A831" w:rsidR="008101ED" w:rsidRPr="003B624D" w:rsidRDefault="008101ED" w:rsidP="008101ED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(فیاض)</w:t>
            </w:r>
          </w:p>
        </w:tc>
      </w:tr>
      <w:tr w:rsidR="008101ED" w:rsidRPr="003B624D" w14:paraId="65509F74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F9CE269" w14:textId="77777777" w:rsidR="008101ED" w:rsidRDefault="008101ED" w:rsidP="008101ED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0A6BB12" w14:textId="77777777" w:rsidR="008101ED" w:rsidRDefault="008101ED" w:rsidP="008101ED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7639515" w14:textId="739F7A38" w:rsidR="008101ED" w:rsidRPr="003B624D" w:rsidRDefault="008101ED" w:rsidP="008101ED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دارو(بخش </w:t>
            </w:r>
            <w:proofErr w:type="spellStart"/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  <w:proofErr w:type="spellEnd"/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25AFD8D" w14:textId="75997F7F" w:rsidR="008101ED" w:rsidRPr="003B624D" w:rsidRDefault="008101ED" w:rsidP="008101ED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ورژانس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7BDE988" w14:textId="04FFAA99" w:rsidR="008101ED" w:rsidRPr="003B624D" w:rsidRDefault="008101ED" w:rsidP="008101ED">
            <w:pPr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(فیاض)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7BB4E20A" w14:textId="1A7A6FAB" w:rsidR="008101ED" w:rsidRPr="003B624D" w:rsidRDefault="008101ED" w:rsidP="008101ED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مرکز قائم</w:t>
            </w:r>
          </w:p>
        </w:tc>
      </w:tr>
      <w:tr w:rsidR="00D96F18" w:rsidRPr="003B624D" w14:paraId="2DC9DF60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1020EDD" w14:textId="77777777" w:rsidR="00D96F18" w:rsidRDefault="00D96F18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7011971" w14:textId="77777777" w:rsidR="00D96F18" w:rsidRDefault="00D96F18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D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039BFC4" w14:textId="00AD5F98" w:rsidR="00D96F18" w:rsidRPr="003B624D" w:rsidRDefault="008101ED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ورژانس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27EB97C" w14:textId="47C84141" w:rsidR="00D96F18" w:rsidRPr="003B624D" w:rsidRDefault="00D96F18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  <w:r w:rsidR="0035080A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فیاض)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029ED0D9" w14:textId="4939E8D0" w:rsidR="00D96F18" w:rsidRPr="003B624D" w:rsidRDefault="00D96F18" w:rsidP="004F4201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</w:t>
            </w:r>
            <w:r w:rsidR="0043447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مرکز قائم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21BEBF9E" w14:textId="39285802" w:rsidR="00D96F18" w:rsidRPr="003B624D" w:rsidRDefault="00081870" w:rsidP="004F4201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دارو(بخش </w:t>
            </w:r>
            <w:proofErr w:type="spellStart"/>
            <w:r w:rsidR="008101ED"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  <w:proofErr w:type="spellEnd"/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</w:tbl>
    <w:p w14:paraId="5D5FFDEB" w14:textId="77777777" w:rsidR="00D96F18" w:rsidRDefault="00D96F18" w:rsidP="00D96F18">
      <w:pPr>
        <w:rPr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6"/>
        <w:gridCol w:w="1565"/>
        <w:gridCol w:w="1565"/>
        <w:gridCol w:w="1600"/>
        <w:gridCol w:w="1539"/>
        <w:gridCol w:w="1479"/>
      </w:tblGrid>
      <w:tr w:rsidR="00D96F18" w:rsidRPr="003B624D" w14:paraId="2811AF76" w14:textId="77777777" w:rsidTr="004F4201">
        <w:trPr>
          <w:trHeight w:val="20"/>
          <w:tblHeader/>
          <w:jc w:val="center"/>
        </w:trPr>
        <w:tc>
          <w:tcPr>
            <w:tcW w:w="84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469D05D3" w14:textId="77777777" w:rsidR="00D96F18" w:rsidRPr="003B624D" w:rsidRDefault="00D96F18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ه شنبه  ها</w:t>
            </w:r>
          </w:p>
        </w:tc>
        <w:tc>
          <w:tcPr>
            <w:tcW w:w="84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10F5473F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40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2CBAFC54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اول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1C6EDE16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دوم</w:t>
            </w:r>
          </w:p>
        </w:tc>
        <w:tc>
          <w:tcPr>
            <w:tcW w:w="826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644AB4FA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سوم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210DC37F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چهارم</w:t>
            </w:r>
          </w:p>
        </w:tc>
      </w:tr>
      <w:tr w:rsidR="00AC06B3" w:rsidRPr="003B624D" w14:paraId="69252EF9" w14:textId="77777777" w:rsidTr="004F4201">
        <w:trPr>
          <w:trHeight w:val="20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498510EB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40" w:type="pct"/>
            <w:vMerge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</w:tcPr>
          <w:p w14:paraId="10E6D30D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40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023B5EBC" w14:textId="7386F68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9/6/02 لغایت 25/7/04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AAE10F0" w14:textId="46074880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6/7/02 لغایت 23/8/04</w:t>
            </w:r>
          </w:p>
        </w:tc>
        <w:tc>
          <w:tcPr>
            <w:tcW w:w="826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42CC9B56" w14:textId="4B256745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4/8/02 لغایت 21/9/04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E6FFC0C" w14:textId="582DDB95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2/9/02 لغایت 19/10/04</w:t>
            </w:r>
          </w:p>
        </w:tc>
      </w:tr>
      <w:tr w:rsidR="00943F8C" w:rsidRPr="003B624D" w14:paraId="1D5BDCD8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528805C2" w14:textId="77777777" w:rsidR="00943F8C" w:rsidRDefault="00943F8C" w:rsidP="00943F8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751D49E" w14:textId="77777777" w:rsidR="00943F8C" w:rsidRDefault="00943F8C" w:rsidP="00943F8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A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95695E1" w14:textId="5AF096EE" w:rsidR="00943F8C" w:rsidRPr="003B624D" w:rsidRDefault="00943F8C" w:rsidP="00943F8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مرکز قائم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9C0A277" w14:textId="130A641F" w:rsidR="00943F8C" w:rsidRPr="003B624D" w:rsidRDefault="00943F8C" w:rsidP="00AF31F7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دارو </w:t>
            </w:r>
            <w:r w:rsidR="0032613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لیه بخش ها</w:t>
            </w:r>
            <w:r w:rsidR="0032613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E25A53D" w14:textId="556F79F4" w:rsidR="00943F8C" w:rsidRPr="003B624D" w:rsidRDefault="004376AE" w:rsidP="00943F8C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ورژانس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54118A9" w14:textId="5FB4DA51" w:rsidR="00943F8C" w:rsidRPr="003B624D" w:rsidRDefault="00943F8C" w:rsidP="00943F8C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</w:tr>
      <w:tr w:rsidR="00D96F18" w:rsidRPr="003B624D" w14:paraId="04CE503E" w14:textId="77777777" w:rsidTr="004F4201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8340EF3" w14:textId="77777777" w:rsidR="00D96F18" w:rsidRDefault="00D96F18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02E813B" w14:textId="77777777" w:rsidR="00D96F18" w:rsidRDefault="00D96F18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B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3207F11" w14:textId="5E8E8918" w:rsidR="00D96F18" w:rsidRPr="003B624D" w:rsidRDefault="00D96F18" w:rsidP="00AF31F7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ارو</w:t>
            </w:r>
            <w:r w:rsidR="00C83F06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32613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943F8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لیه بخش ها</w:t>
            </w:r>
            <w:r w:rsidR="0032613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0B75F5C" w14:textId="60475E56" w:rsidR="00D96F18" w:rsidRPr="003B624D" w:rsidRDefault="004376AE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ورژانس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5D1F808" w14:textId="02A30D26" w:rsidR="00D96F18" w:rsidRPr="003B624D" w:rsidRDefault="00D96F18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32530CF" w14:textId="39834E95" w:rsidR="00D96F18" w:rsidRPr="003B624D" w:rsidRDefault="0043447C" w:rsidP="004F4201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مرکز قائم</w:t>
            </w:r>
          </w:p>
        </w:tc>
      </w:tr>
      <w:tr w:rsidR="00943F8C" w:rsidRPr="003B624D" w14:paraId="316F1F76" w14:textId="77777777" w:rsidTr="00E6542B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79E9023B" w14:textId="77777777" w:rsidR="00943F8C" w:rsidRDefault="00943F8C" w:rsidP="00943F8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B079BF9" w14:textId="77777777" w:rsidR="00943F8C" w:rsidRDefault="00943F8C" w:rsidP="00943F8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DF79A1D" w14:textId="212D6A84" w:rsidR="00943F8C" w:rsidRPr="003B624D" w:rsidRDefault="004376AE" w:rsidP="00943F8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ورژانس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EE031B6" w14:textId="35AD3AA3" w:rsidR="00943F8C" w:rsidRPr="003B624D" w:rsidRDefault="00943F8C" w:rsidP="00943F8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09DFF19B" w14:textId="22DF36E3" w:rsidR="00943F8C" w:rsidRPr="003B624D" w:rsidRDefault="00943F8C" w:rsidP="00943F8C">
            <w:pPr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مرکز قائم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F447CA8" w14:textId="0BE04017" w:rsidR="00943F8C" w:rsidRPr="003B624D" w:rsidRDefault="00943F8C" w:rsidP="00943F8C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دارو </w:t>
            </w:r>
            <w:r w:rsidR="0032613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لیه بخش ها</w:t>
            </w:r>
            <w:r w:rsidR="0032613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  <w:tr w:rsidR="00943F8C" w:rsidRPr="003B624D" w14:paraId="160A1624" w14:textId="77777777" w:rsidTr="00D12A0F">
        <w:trPr>
          <w:trHeight w:val="113"/>
          <w:tblHeader/>
          <w:jc w:val="center"/>
        </w:trPr>
        <w:tc>
          <w:tcPr>
            <w:tcW w:w="841" w:type="pct"/>
            <w:vMerge/>
            <w:tcBorders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0F16B109" w14:textId="77777777" w:rsidR="00943F8C" w:rsidRDefault="00943F8C" w:rsidP="00943F8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4925E76" w14:textId="77777777" w:rsidR="00943F8C" w:rsidRDefault="00943F8C" w:rsidP="00943F8C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D</w:t>
            </w:r>
          </w:p>
        </w:tc>
        <w:tc>
          <w:tcPr>
            <w:tcW w:w="840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E3EDDEA" w14:textId="74B806CD" w:rsidR="00943F8C" w:rsidRPr="003B624D" w:rsidRDefault="00943F8C" w:rsidP="00943F8C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CD41607" w14:textId="3760FDC7" w:rsidR="00943F8C" w:rsidRPr="003B624D" w:rsidRDefault="00943F8C" w:rsidP="00943F8C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مرکز قائم</w:t>
            </w:r>
          </w:p>
        </w:tc>
        <w:tc>
          <w:tcPr>
            <w:tcW w:w="826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F5DD0FA" w14:textId="2E1C95A7" w:rsidR="00943F8C" w:rsidRPr="003B624D" w:rsidRDefault="00943F8C" w:rsidP="00943F8C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دارو </w:t>
            </w:r>
            <w:r w:rsidR="0032613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لیه بخش ها</w:t>
            </w:r>
            <w:r w:rsidR="0032613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3D26D6C5" w14:textId="4F5227A0" w:rsidR="00943F8C" w:rsidRPr="003B624D" w:rsidRDefault="004376AE" w:rsidP="00943F8C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ورژانس</w:t>
            </w:r>
          </w:p>
        </w:tc>
      </w:tr>
    </w:tbl>
    <w:p w14:paraId="1C001D00" w14:textId="77777777" w:rsidR="00D96F18" w:rsidRDefault="00D96F18" w:rsidP="00D96F18">
      <w:pPr>
        <w:rPr>
          <w:rtl/>
        </w:rPr>
      </w:pPr>
    </w:p>
    <w:tbl>
      <w:tblPr>
        <w:bidiVisual/>
        <w:tblW w:w="507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6"/>
        <w:gridCol w:w="1565"/>
        <w:gridCol w:w="1565"/>
        <w:gridCol w:w="1502"/>
        <w:gridCol w:w="1636"/>
        <w:gridCol w:w="1625"/>
      </w:tblGrid>
      <w:tr w:rsidR="00D96F18" w:rsidRPr="003B624D" w14:paraId="692BF070" w14:textId="77777777" w:rsidTr="00D15E87">
        <w:trPr>
          <w:trHeight w:val="20"/>
          <w:tblHeader/>
          <w:jc w:val="center"/>
        </w:trPr>
        <w:tc>
          <w:tcPr>
            <w:tcW w:w="828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4B654C23" w14:textId="77777777" w:rsidR="00D96F18" w:rsidRPr="003B624D" w:rsidRDefault="00D96F18" w:rsidP="004F4201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چهارشنبه ها</w:t>
            </w:r>
          </w:p>
        </w:tc>
        <w:tc>
          <w:tcPr>
            <w:tcW w:w="82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0826AAF7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27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4E798DD0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اول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2842345D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دوم</w:t>
            </w:r>
          </w:p>
        </w:tc>
        <w:tc>
          <w:tcPr>
            <w:tcW w:w="865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0EDF986C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سوم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2E72966" w14:textId="77777777" w:rsidR="00D96F18" w:rsidRPr="003B624D" w:rsidRDefault="00D96F18" w:rsidP="004F4201">
            <w:pPr>
              <w:ind w:right="-426"/>
              <w:jc w:val="lowKashida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3B624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 هفته چهارم</w:t>
            </w:r>
          </w:p>
        </w:tc>
      </w:tr>
      <w:tr w:rsidR="00AC06B3" w:rsidRPr="003B624D" w14:paraId="5BE4D6DA" w14:textId="77777777" w:rsidTr="00D15E87">
        <w:trPr>
          <w:trHeight w:val="20"/>
          <w:tblHeader/>
          <w:jc w:val="center"/>
        </w:trPr>
        <w:tc>
          <w:tcPr>
            <w:tcW w:w="828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55B3F657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27" w:type="pct"/>
            <w:vMerge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</w:tcPr>
          <w:p w14:paraId="73FE58E5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827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7FA53B9A" w14:textId="52334DB9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9/6/02 لغایت 25/7/04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00EC913D" w14:textId="5AECA378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6/7/02 لغایت 23/8/04</w:t>
            </w:r>
          </w:p>
        </w:tc>
        <w:tc>
          <w:tcPr>
            <w:tcW w:w="865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583578CC" w14:textId="77777777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4/8/02 لغایت</w:t>
            </w:r>
          </w:p>
          <w:p w14:paraId="0E8C823E" w14:textId="7F256235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 21/9/04</w:t>
            </w:r>
          </w:p>
        </w:tc>
        <w:tc>
          <w:tcPr>
            <w:tcW w:w="859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3F6D3707" w14:textId="5D7A57F1" w:rsidR="00AC06B3" w:rsidRDefault="00AC06B3" w:rsidP="00AC06B3">
            <w:pPr>
              <w:spacing w:line="254" w:lineRule="auto"/>
              <w:ind w:right="-426"/>
              <w:jc w:val="lowKashida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2/9/02 لغایت 19/10/04</w:t>
            </w:r>
          </w:p>
        </w:tc>
      </w:tr>
      <w:tr w:rsidR="002242E6" w:rsidRPr="003B624D" w14:paraId="16E18BFB" w14:textId="77777777" w:rsidTr="00D15E87">
        <w:trPr>
          <w:trHeight w:val="113"/>
          <w:tblHeader/>
          <w:jc w:val="center"/>
        </w:trPr>
        <w:tc>
          <w:tcPr>
            <w:tcW w:w="828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7513607A" w14:textId="77777777" w:rsidR="002242E6" w:rsidRDefault="002242E6" w:rsidP="002242E6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2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3692F1F" w14:textId="77777777" w:rsidR="002242E6" w:rsidRDefault="002242E6" w:rsidP="002242E6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A</w:t>
            </w:r>
          </w:p>
        </w:tc>
        <w:tc>
          <w:tcPr>
            <w:tcW w:w="82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541630B" w14:textId="3AD31BA6" w:rsidR="002242E6" w:rsidRPr="003B624D" w:rsidRDefault="002242E6" w:rsidP="002242E6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زرگسالان داخلی عصر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8819255" w14:textId="626A04D7" w:rsidR="002242E6" w:rsidRPr="003B624D" w:rsidRDefault="002242E6" w:rsidP="002242E6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ارو (</w:t>
            </w:r>
            <w:proofErr w:type="spellStart"/>
            <w:r w:rsidR="002926AD"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  <w:proofErr w:type="spellEnd"/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86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DD7B21A" w14:textId="7D4EC8BC" w:rsidR="002242E6" w:rsidRPr="003B624D" w:rsidRDefault="002242E6" w:rsidP="002242E6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(فیاض)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6D86683" w14:textId="7AC73D6A" w:rsidR="002242E6" w:rsidRPr="003B624D" w:rsidRDefault="002242E6" w:rsidP="002242E6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مرکز قائم</w:t>
            </w:r>
          </w:p>
        </w:tc>
      </w:tr>
      <w:tr w:rsidR="00D15E87" w:rsidRPr="003B624D" w14:paraId="20EE5CD1" w14:textId="77777777" w:rsidTr="00D15E87">
        <w:trPr>
          <w:trHeight w:val="113"/>
          <w:tblHeader/>
          <w:jc w:val="center"/>
        </w:trPr>
        <w:tc>
          <w:tcPr>
            <w:tcW w:w="828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5C3CE3C" w14:textId="77777777" w:rsidR="00D15E87" w:rsidRDefault="00D15E87" w:rsidP="00D15E87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2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3CBBA87" w14:textId="77777777" w:rsidR="00D15E87" w:rsidRDefault="00D15E87" w:rsidP="00D15E87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B</w:t>
            </w:r>
          </w:p>
        </w:tc>
        <w:tc>
          <w:tcPr>
            <w:tcW w:w="82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9BF81A4" w14:textId="4BB9D3A6" w:rsidR="00D15E87" w:rsidRPr="003B624D" w:rsidRDefault="002242E6" w:rsidP="00D15E87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ارو (</w:t>
            </w:r>
            <w:proofErr w:type="spellStart"/>
            <w:r w:rsidR="002926AD"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  <w:proofErr w:type="spellEnd"/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2DD5E0D" w14:textId="63DD225B" w:rsidR="00D15E87" w:rsidRPr="003B624D" w:rsidRDefault="00D15E87" w:rsidP="00D15E87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(فیاض)</w:t>
            </w:r>
          </w:p>
        </w:tc>
        <w:tc>
          <w:tcPr>
            <w:tcW w:w="86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16DDAA9" w14:textId="01001CAD" w:rsidR="00D15E87" w:rsidRPr="003B624D" w:rsidRDefault="00D15E87" w:rsidP="00D15E87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مرکز قائم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E6A593E" w14:textId="705C3333" w:rsidR="00D15E87" w:rsidRPr="003B624D" w:rsidRDefault="002242E6" w:rsidP="002242E6">
            <w:pPr>
              <w:spacing w:line="256" w:lineRule="auto"/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زرگسالان داخلی عصر</w:t>
            </w:r>
          </w:p>
        </w:tc>
      </w:tr>
      <w:tr w:rsidR="002242E6" w:rsidRPr="003B624D" w14:paraId="056BC98A" w14:textId="77777777" w:rsidTr="00D15E87">
        <w:trPr>
          <w:trHeight w:val="113"/>
          <w:tblHeader/>
          <w:jc w:val="center"/>
        </w:trPr>
        <w:tc>
          <w:tcPr>
            <w:tcW w:w="828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736B87BA" w14:textId="77777777" w:rsidR="002242E6" w:rsidRDefault="002242E6" w:rsidP="002242E6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2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F42E78C" w14:textId="77777777" w:rsidR="002242E6" w:rsidRDefault="002242E6" w:rsidP="002242E6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C</w:t>
            </w:r>
          </w:p>
        </w:tc>
        <w:tc>
          <w:tcPr>
            <w:tcW w:w="82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4B9E52A" w14:textId="28FD4897" w:rsidR="002242E6" w:rsidRPr="003B624D" w:rsidRDefault="002242E6" w:rsidP="002242E6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(فیاض)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A99471D" w14:textId="07C36118" w:rsidR="002242E6" w:rsidRPr="003B624D" w:rsidRDefault="002242E6" w:rsidP="002242E6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مرکز قائم</w:t>
            </w:r>
          </w:p>
        </w:tc>
        <w:tc>
          <w:tcPr>
            <w:tcW w:w="86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549E89E" w14:textId="0695BBD1" w:rsidR="002242E6" w:rsidRPr="003B624D" w:rsidRDefault="002242E6" w:rsidP="002242E6">
            <w:pPr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زرگسالان داخلی عصر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F6DE160" w14:textId="3100FDA3" w:rsidR="002242E6" w:rsidRPr="003B624D" w:rsidRDefault="002242E6" w:rsidP="002242E6">
            <w:pPr>
              <w:spacing w:line="256" w:lineRule="auto"/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ارو (</w:t>
            </w:r>
            <w:proofErr w:type="spellStart"/>
            <w:r w:rsidR="002926AD"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  <w:proofErr w:type="spellEnd"/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D15E87" w:rsidRPr="003B624D" w14:paraId="3FFBCCDD" w14:textId="77777777" w:rsidTr="00D15E87">
        <w:trPr>
          <w:trHeight w:val="113"/>
          <w:tblHeader/>
          <w:jc w:val="center"/>
        </w:trPr>
        <w:tc>
          <w:tcPr>
            <w:tcW w:w="828" w:type="pct"/>
            <w:vMerge/>
            <w:tcBorders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31F6650" w14:textId="77777777" w:rsidR="00D15E87" w:rsidRDefault="00D15E87" w:rsidP="00D15E87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2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6A4C0DD" w14:textId="77777777" w:rsidR="00D15E87" w:rsidRDefault="00D15E87" w:rsidP="00D15E87">
            <w:pPr>
              <w:ind w:right="-426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/>
                <w:b/>
                <w:bCs/>
                <w:sz w:val="20"/>
                <w:szCs w:val="20"/>
                <w:lang w:bidi="fa-IR"/>
              </w:rPr>
              <w:t>D</w:t>
            </w:r>
          </w:p>
        </w:tc>
        <w:tc>
          <w:tcPr>
            <w:tcW w:w="82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987A1CB" w14:textId="7B2A119E" w:rsidR="00D15E87" w:rsidRPr="003B624D" w:rsidRDefault="00D15E87" w:rsidP="00D15E87">
            <w:pPr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مرکز قائم</w:t>
            </w:r>
          </w:p>
        </w:tc>
        <w:tc>
          <w:tcPr>
            <w:tcW w:w="794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356DBD7" w14:textId="4A2F5001" w:rsidR="00D15E87" w:rsidRPr="003B624D" w:rsidRDefault="002242E6" w:rsidP="00D15E87">
            <w:pPr>
              <w:ind w:right="-426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زرگسالان داخلی </w:t>
            </w:r>
            <w:r w:rsidR="00D15E8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صر</w:t>
            </w:r>
          </w:p>
        </w:tc>
        <w:tc>
          <w:tcPr>
            <w:tcW w:w="86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63C7A96" w14:textId="4AED4D23" w:rsidR="00D15E87" w:rsidRPr="003B624D" w:rsidRDefault="002242E6" w:rsidP="002242E6">
            <w:pPr>
              <w:spacing w:line="256" w:lineRule="auto"/>
              <w:ind w:right="-426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ارو (</w:t>
            </w:r>
            <w:proofErr w:type="spellStart"/>
            <w:r w:rsidR="002926AD">
              <w:rPr>
                <w:rFonts w:cs="B Nazanin"/>
                <w:b/>
                <w:bCs/>
                <w:sz w:val="20"/>
                <w:szCs w:val="20"/>
                <w:lang w:bidi="fa-IR"/>
              </w:rPr>
              <w:t>ccu</w:t>
            </w:r>
            <w:proofErr w:type="spellEnd"/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859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593777CD" w14:textId="6B2B5530" w:rsidR="00D15E87" w:rsidRPr="003B624D" w:rsidRDefault="00D15E87" w:rsidP="00D15E87">
            <w:pPr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ان(فیاض)</w:t>
            </w:r>
          </w:p>
        </w:tc>
      </w:tr>
    </w:tbl>
    <w:p w14:paraId="39EF0883" w14:textId="77777777" w:rsidR="00D96F18" w:rsidRDefault="00D96F18" w:rsidP="00D96F18">
      <w:pPr>
        <w:rPr>
          <w:rtl/>
          <w:lang w:bidi="fa-IR"/>
        </w:rPr>
        <w:sectPr w:rsidR="00D96F18" w:rsidSect="00575929">
          <w:pgSz w:w="12240" w:h="15840"/>
          <w:pgMar w:top="426" w:right="1440" w:bottom="851" w:left="1440" w:header="720" w:footer="720" w:gutter="0"/>
          <w:cols w:space="720"/>
          <w:docGrid w:linePitch="360"/>
        </w:sectPr>
      </w:pPr>
    </w:p>
    <w:tbl>
      <w:tblPr>
        <w:bidiVisual/>
        <w:tblW w:w="73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1"/>
        <w:gridCol w:w="1721"/>
        <w:gridCol w:w="1667"/>
        <w:gridCol w:w="2093"/>
      </w:tblGrid>
      <w:tr w:rsidR="00D96F18" w:rsidRPr="00C02DB1" w14:paraId="354249E3" w14:textId="77777777" w:rsidTr="004F4201">
        <w:trPr>
          <w:cantSplit/>
          <w:trHeight w:hRule="exact" w:val="495"/>
          <w:jc w:val="center"/>
        </w:trPr>
        <w:tc>
          <w:tcPr>
            <w:tcW w:w="18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22265558" w14:textId="77777777" w:rsidR="00D96F18" w:rsidRPr="00C02DB1" w:rsidRDefault="00D96F18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lastRenderedPageBreak/>
              <w:t xml:space="preserve">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A</w:t>
            </w:r>
          </w:p>
          <w:p w14:paraId="33A4DCF2" w14:textId="77777777" w:rsidR="00D96F18" w:rsidRPr="00C02DB1" w:rsidRDefault="00D96F18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56BD10CC" w14:textId="77777777" w:rsidR="00D96F18" w:rsidRPr="00C02DB1" w:rsidRDefault="00D96F18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2E3A36A1" w14:textId="77777777" w:rsidR="00D96F18" w:rsidRPr="00C02DB1" w:rsidRDefault="00D96F18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</w:p>
        </w:tc>
        <w:tc>
          <w:tcPr>
            <w:tcW w:w="17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0A4E9423" w14:textId="77777777" w:rsidR="00D96F18" w:rsidRPr="00C02DB1" w:rsidRDefault="00D96F18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B</w:t>
            </w:r>
          </w:p>
        </w:tc>
        <w:tc>
          <w:tcPr>
            <w:tcW w:w="16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0395A76F" w14:textId="77777777" w:rsidR="00D96F18" w:rsidRPr="00C02DB1" w:rsidRDefault="00D96F18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C</w:t>
            </w:r>
          </w:p>
        </w:tc>
        <w:tc>
          <w:tcPr>
            <w:tcW w:w="209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1F4500F4" w14:textId="77777777" w:rsidR="00D96F18" w:rsidRPr="00C02DB1" w:rsidRDefault="00D96F18" w:rsidP="004F4201">
            <w:pPr>
              <w:ind w:left="-483" w:right="-426"/>
              <w:jc w:val="center"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 w:rsidRPr="00C02DB1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گروه </w:t>
            </w:r>
            <w:r w:rsidRPr="00C02DB1">
              <w:rPr>
                <w:rFonts w:cs="B Nazanin"/>
                <w:b/>
                <w:bCs/>
                <w:sz w:val="26"/>
                <w:szCs w:val="26"/>
                <w:lang w:bidi="fa-IR"/>
              </w:rPr>
              <w:t>D</w:t>
            </w:r>
          </w:p>
        </w:tc>
      </w:tr>
      <w:tr w:rsidR="00D96F18" w14:paraId="06E12C94" w14:textId="77777777" w:rsidTr="004F4201">
        <w:trPr>
          <w:cantSplit/>
          <w:trHeight w:val="35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B195A9D" w14:textId="37B6001E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محمد میرزائ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6B60803" w14:textId="30244DB9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حمد رضا جلیل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05E1FCD" w14:textId="76F215E4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حمد صادق ثابت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5F6C49B" w14:textId="54AB178F" w:rsidR="00D96F18" w:rsidRPr="00FE533B" w:rsidRDefault="00FE533B" w:rsidP="00FE533B">
            <w:pPr>
              <w:rPr>
                <w:rFonts w:cs="B Nazanin"/>
                <w:b/>
                <w:bCs/>
                <w:rtl/>
              </w:rPr>
            </w:pPr>
            <w:r w:rsidRPr="00FE533B">
              <w:rPr>
                <w:rFonts w:cs="B Nazanin" w:hint="cs"/>
                <w:b/>
                <w:bCs/>
                <w:rtl/>
              </w:rPr>
              <w:t>سید رسول موسوی</w:t>
            </w:r>
          </w:p>
        </w:tc>
      </w:tr>
      <w:tr w:rsidR="00D96F18" w14:paraId="49BB7AB0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777DB12" w14:textId="5BAD2FD8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کوثر الیاس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1C1C08F3" w14:textId="1AB3C79D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فرشته قنبری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A9009B9" w14:textId="1282D163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شیوا صادقی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2D1E7EF" w14:textId="3B5F44F8" w:rsidR="00D96F18" w:rsidRPr="00FE533B" w:rsidRDefault="00FE533B" w:rsidP="00FE533B">
            <w:pPr>
              <w:rPr>
                <w:rFonts w:cs="B Nazanin"/>
                <w:b/>
                <w:bCs/>
                <w:rtl/>
              </w:rPr>
            </w:pPr>
            <w:r w:rsidRPr="00FE533B">
              <w:rPr>
                <w:rFonts w:cs="B Nazanin" w:hint="cs"/>
                <w:b/>
                <w:bCs/>
                <w:rtl/>
              </w:rPr>
              <w:t>مهدی حسنوند</w:t>
            </w:r>
          </w:p>
        </w:tc>
      </w:tr>
      <w:tr w:rsidR="00D96F18" w14:paraId="6A307351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85E9AFD" w14:textId="0DDC7649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نگین رفیع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06CBFB8" w14:textId="39EFCB13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فاطمه رهنما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703A73A" w14:textId="3271D51E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رضیه گرجی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2330415" w14:textId="5E9BD8B3" w:rsidR="00D96F18" w:rsidRPr="00FE533B" w:rsidRDefault="00FE533B" w:rsidP="00FE533B">
            <w:pPr>
              <w:rPr>
                <w:rFonts w:cs="B Nazanin"/>
                <w:b/>
                <w:bCs/>
                <w:rtl/>
              </w:rPr>
            </w:pPr>
            <w:r w:rsidRPr="00FE533B">
              <w:rPr>
                <w:rFonts w:cs="B Nazanin" w:hint="cs"/>
                <w:b/>
                <w:bCs/>
                <w:rtl/>
              </w:rPr>
              <w:t>محمد مهدی قلی پور</w:t>
            </w:r>
          </w:p>
        </w:tc>
      </w:tr>
      <w:tr w:rsidR="00D96F18" w14:paraId="23C6754A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5FC4D486" w14:textId="54C532A7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مرضیه معین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1D19FA50" w14:textId="7C7B10EA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فاطمه عجم مجیدی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8A49C8B" w14:textId="6D497BCC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نرگس اکبری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E162CEE" w14:textId="2ECAB969" w:rsidR="00D96F18" w:rsidRPr="00FE533B" w:rsidRDefault="00FE533B" w:rsidP="00FE533B">
            <w:pPr>
              <w:rPr>
                <w:rFonts w:cs="B Nazanin"/>
                <w:b/>
                <w:bCs/>
                <w:rtl/>
              </w:rPr>
            </w:pPr>
            <w:r w:rsidRPr="00FE533B">
              <w:rPr>
                <w:rFonts w:cs="B Nazanin" w:hint="cs"/>
                <w:b/>
                <w:bCs/>
                <w:rtl/>
              </w:rPr>
              <w:t>علی طاهری</w:t>
            </w:r>
          </w:p>
        </w:tc>
      </w:tr>
      <w:tr w:rsidR="00D96F18" w14:paraId="70F6DD0A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F8E4EA9" w14:textId="645F4A0C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زهرا علیدوسیت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616C5467" w14:textId="42009404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فاطمه سادات رضوی نژاد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13EED74D" w14:textId="56C06058" w:rsidR="00D96F18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مبینا حکمی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CC65D51" w14:textId="69076AE4" w:rsidR="00D96F18" w:rsidRPr="00FE533B" w:rsidRDefault="00FE533B" w:rsidP="00FE533B">
            <w:pPr>
              <w:rPr>
                <w:rFonts w:cs="B Nazanin"/>
                <w:b/>
                <w:bCs/>
                <w:rtl/>
              </w:rPr>
            </w:pPr>
            <w:r w:rsidRPr="00FE533B">
              <w:rPr>
                <w:rFonts w:cs="B Nazanin" w:hint="cs"/>
                <w:b/>
                <w:bCs/>
                <w:rtl/>
              </w:rPr>
              <w:t>امیرحسین صالحی</w:t>
            </w:r>
          </w:p>
        </w:tc>
      </w:tr>
      <w:tr w:rsidR="00FE533B" w14:paraId="31B145AA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98AC90F" w14:textId="3E074AC7" w:rsidR="00FE533B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ابوالفضل جلیل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6C502B2C" w14:textId="1E222FE0" w:rsidR="00FE533B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حسین حافظی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5A95384F" w14:textId="543C5ABE" w:rsidR="00FE533B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امیر محمد صادقی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99E1C52" w14:textId="3719AA20" w:rsidR="00FE533B" w:rsidRPr="00FE533B" w:rsidRDefault="00FE533B" w:rsidP="00FE533B">
            <w:pPr>
              <w:rPr>
                <w:rFonts w:cs="B Nazanin"/>
                <w:b/>
                <w:bCs/>
                <w:rtl/>
              </w:rPr>
            </w:pPr>
            <w:r w:rsidRPr="00FE533B">
              <w:rPr>
                <w:rFonts w:cs="B Nazanin" w:hint="cs"/>
                <w:b/>
                <w:bCs/>
                <w:rtl/>
              </w:rPr>
              <w:t>فاطمه طهماسبی</w:t>
            </w:r>
          </w:p>
        </w:tc>
      </w:tr>
      <w:tr w:rsidR="00FE533B" w14:paraId="784A267F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8CA565B" w14:textId="2835E71B" w:rsidR="00FE533B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  <w:r w:rsidRPr="00FE533B">
              <w:rPr>
                <w:rFonts w:cs="B Nazanin" w:hint="cs"/>
                <w:b/>
                <w:bCs/>
                <w:rtl/>
              </w:rPr>
              <w:t>حسین شامیر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55FEBD4" w14:textId="42083E3B" w:rsidR="00FE533B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امیرمحمد دهقانی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BE6E6C7" w14:textId="106C0E5C" w:rsidR="00FE533B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عرفان علمدار</w:t>
            </w: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430340F" w14:textId="6EA04C43" w:rsidR="00FE533B" w:rsidRPr="00FE533B" w:rsidRDefault="00FE533B" w:rsidP="00FE533B">
            <w:pPr>
              <w:rPr>
                <w:rFonts w:cs="B Nazanin"/>
                <w:b/>
                <w:bCs/>
                <w:rtl/>
              </w:rPr>
            </w:pPr>
            <w:r w:rsidRPr="00FE533B">
              <w:rPr>
                <w:rFonts w:cs="B Nazanin" w:hint="cs"/>
                <w:b/>
                <w:bCs/>
                <w:rtl/>
              </w:rPr>
              <w:t>نازنین رفیعی</w:t>
            </w:r>
          </w:p>
        </w:tc>
      </w:tr>
      <w:tr w:rsidR="00FE533B" w14:paraId="17CAB0A1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FB3CA80" w14:textId="160DDC36" w:rsidR="00FE533B" w:rsidRPr="0052025E" w:rsidRDefault="003347E5" w:rsidP="00FE533B">
            <w:pPr>
              <w:rPr>
                <w:rFonts w:cs="B Nazanin" w:hint="cs"/>
                <w:b/>
                <w:bCs/>
                <w:color w:val="000000" w:themeColor="text1"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سهیل یعقوبی</w:t>
            </w: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F6C6DC9" w14:textId="1FD46A57" w:rsidR="00FE533B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</w:rPr>
              <w:t>حسین نجفی</w:t>
            </w: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3DBC9754" w14:textId="757B25F5" w:rsidR="00FE533B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07064D28" w14:textId="169AA0DA" w:rsidR="00FE533B" w:rsidRPr="00FE533B" w:rsidRDefault="00FE533B" w:rsidP="00FE533B">
            <w:pPr>
              <w:rPr>
                <w:rFonts w:cs="B Nazanin"/>
                <w:b/>
                <w:bCs/>
                <w:rtl/>
              </w:rPr>
            </w:pPr>
            <w:r w:rsidRPr="00FE533B">
              <w:rPr>
                <w:rFonts w:cs="B Nazanin" w:hint="cs"/>
                <w:b/>
                <w:bCs/>
                <w:rtl/>
              </w:rPr>
              <w:t>زهرا موحدنیا</w:t>
            </w:r>
          </w:p>
        </w:tc>
      </w:tr>
      <w:tr w:rsidR="00FE533B" w14:paraId="2CE357D7" w14:textId="77777777" w:rsidTr="004F4201">
        <w:trPr>
          <w:cantSplit/>
          <w:trHeight w:val="356"/>
          <w:jc w:val="center"/>
        </w:trPr>
        <w:tc>
          <w:tcPr>
            <w:tcW w:w="18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55E6D3B3" w14:textId="77777777" w:rsidR="00FE533B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72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1354513F" w14:textId="77777777" w:rsidR="00FE533B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66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24BDA1D9" w14:textId="77777777" w:rsidR="00FE533B" w:rsidRPr="0052025E" w:rsidRDefault="00FE533B" w:rsidP="00FE533B">
            <w:pPr>
              <w:rPr>
                <w:rFonts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209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19F6D202" w14:textId="09E4A282" w:rsidR="00FE533B" w:rsidRPr="00FE533B" w:rsidRDefault="00FE533B" w:rsidP="00FE533B">
            <w:pPr>
              <w:rPr>
                <w:rFonts w:cs="B Nazanin"/>
                <w:b/>
                <w:bCs/>
                <w:rtl/>
              </w:rPr>
            </w:pPr>
          </w:p>
        </w:tc>
      </w:tr>
    </w:tbl>
    <w:p w14:paraId="28ADA707" w14:textId="77777777" w:rsidR="00D96F18" w:rsidRDefault="00D96F18" w:rsidP="00D96F18">
      <w:pPr>
        <w:rPr>
          <w:rtl/>
          <w:lang w:bidi="fa-IR"/>
        </w:rPr>
        <w:sectPr w:rsidR="00D96F18" w:rsidSect="00D96F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63D5A9" w14:textId="77777777" w:rsidR="00D96F18" w:rsidRDefault="00D96F18">
      <w:pPr>
        <w:rPr>
          <w:lang w:bidi="fa-IR"/>
        </w:rPr>
      </w:pPr>
    </w:p>
    <w:sectPr w:rsidR="00D96F18" w:rsidSect="00883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5F2FC5" w14:textId="77777777" w:rsidR="00BA0DD8" w:rsidRDefault="00BA0DD8" w:rsidP="00111308">
      <w:r>
        <w:separator/>
      </w:r>
    </w:p>
  </w:endnote>
  <w:endnote w:type="continuationSeparator" w:id="0">
    <w:p w14:paraId="22F32983" w14:textId="77777777" w:rsidR="00BA0DD8" w:rsidRDefault="00BA0DD8" w:rsidP="00111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0144C9" w14:textId="77777777" w:rsidR="00BA0DD8" w:rsidRDefault="00BA0DD8" w:rsidP="00111308">
      <w:r>
        <w:separator/>
      </w:r>
    </w:p>
  </w:footnote>
  <w:footnote w:type="continuationSeparator" w:id="0">
    <w:p w14:paraId="43E5F8EB" w14:textId="77777777" w:rsidR="00BA0DD8" w:rsidRDefault="00BA0DD8" w:rsidP="001113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xNDEyNTQzNbc0MDZS0lEKTi0uzszPAykwrQUABwla1ywAAAA="/>
  </w:docVars>
  <w:rsids>
    <w:rsidRoot w:val="0022049E"/>
    <w:rsid w:val="00081870"/>
    <w:rsid w:val="000A56FC"/>
    <w:rsid w:val="000E11B6"/>
    <w:rsid w:val="001043F4"/>
    <w:rsid w:val="00111308"/>
    <w:rsid w:val="00132320"/>
    <w:rsid w:val="00136046"/>
    <w:rsid w:val="001B3126"/>
    <w:rsid w:val="001D4D58"/>
    <w:rsid w:val="001F091C"/>
    <w:rsid w:val="002018AC"/>
    <w:rsid w:val="002203A8"/>
    <w:rsid w:val="0022049E"/>
    <w:rsid w:val="00222863"/>
    <w:rsid w:val="002242E6"/>
    <w:rsid w:val="00233F7F"/>
    <w:rsid w:val="00264642"/>
    <w:rsid w:val="002926AD"/>
    <w:rsid w:val="0032613C"/>
    <w:rsid w:val="003324FC"/>
    <w:rsid w:val="003347E5"/>
    <w:rsid w:val="0035007C"/>
    <w:rsid w:val="0035080A"/>
    <w:rsid w:val="00397F67"/>
    <w:rsid w:val="004277EC"/>
    <w:rsid w:val="0043447C"/>
    <w:rsid w:val="004376AE"/>
    <w:rsid w:val="00441B38"/>
    <w:rsid w:val="0044279E"/>
    <w:rsid w:val="00513308"/>
    <w:rsid w:val="00535449"/>
    <w:rsid w:val="00540E4A"/>
    <w:rsid w:val="00562DEA"/>
    <w:rsid w:val="00564B43"/>
    <w:rsid w:val="00575929"/>
    <w:rsid w:val="00580332"/>
    <w:rsid w:val="005804AC"/>
    <w:rsid w:val="005E3067"/>
    <w:rsid w:val="00622075"/>
    <w:rsid w:val="00637F8F"/>
    <w:rsid w:val="00677AF5"/>
    <w:rsid w:val="006958CA"/>
    <w:rsid w:val="006C7FFC"/>
    <w:rsid w:val="00700062"/>
    <w:rsid w:val="007523A9"/>
    <w:rsid w:val="007650D4"/>
    <w:rsid w:val="007A6221"/>
    <w:rsid w:val="007D3C92"/>
    <w:rsid w:val="007F3D55"/>
    <w:rsid w:val="008101ED"/>
    <w:rsid w:val="008130B8"/>
    <w:rsid w:val="00822E7B"/>
    <w:rsid w:val="0085722D"/>
    <w:rsid w:val="008836D0"/>
    <w:rsid w:val="00924F1B"/>
    <w:rsid w:val="00926684"/>
    <w:rsid w:val="00943F8C"/>
    <w:rsid w:val="009E14DD"/>
    <w:rsid w:val="00A003C3"/>
    <w:rsid w:val="00A66A65"/>
    <w:rsid w:val="00AC06B3"/>
    <w:rsid w:val="00AE0047"/>
    <w:rsid w:val="00AF31F7"/>
    <w:rsid w:val="00B15732"/>
    <w:rsid w:val="00B64202"/>
    <w:rsid w:val="00BA0DD8"/>
    <w:rsid w:val="00BB7E85"/>
    <w:rsid w:val="00C83F06"/>
    <w:rsid w:val="00D15860"/>
    <w:rsid w:val="00D15E87"/>
    <w:rsid w:val="00D257BB"/>
    <w:rsid w:val="00D47A2A"/>
    <w:rsid w:val="00D80E3D"/>
    <w:rsid w:val="00D96F18"/>
    <w:rsid w:val="00E46764"/>
    <w:rsid w:val="00E46A17"/>
    <w:rsid w:val="00E5054B"/>
    <w:rsid w:val="00E509E5"/>
    <w:rsid w:val="00EB79D9"/>
    <w:rsid w:val="00EF3520"/>
    <w:rsid w:val="00EF597E"/>
    <w:rsid w:val="00F05F6C"/>
    <w:rsid w:val="00F42C50"/>
    <w:rsid w:val="00F721D1"/>
    <w:rsid w:val="00FC19D2"/>
    <w:rsid w:val="00FE533B"/>
    <w:rsid w:val="00FF0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5757B"/>
  <w15:chartTrackingRefBased/>
  <w15:docId w15:val="{0790E887-4ABF-49EE-9287-CADFAC6A9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B Nazanin"/>
        <w:sz w:val="24"/>
        <w:szCs w:val="24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3A9"/>
    <w:pPr>
      <w:spacing w:after="0" w:line="240" w:lineRule="auto"/>
    </w:pPr>
    <w:rPr>
      <w:rFonts w:eastAsia="Times New Roman" w:cs="Times New Roman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049E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bidi="fa-I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49E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049E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  <w:lang w:bidi="fa-I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049E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049E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lang w:bidi="fa-IR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049E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lang w:bidi="fa-IR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049E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lang w:bidi="fa-I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049E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lang w:bidi="fa-IR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049E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003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03C3"/>
    <w:pPr>
      <w:spacing w:after="160"/>
    </w:pPr>
    <w:rPr>
      <w:rFonts w:eastAsiaTheme="minorHAnsi" w:cs="B Nazanin"/>
      <w:sz w:val="20"/>
      <w:szCs w:val="20"/>
      <w:lang w:bidi="fa-I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03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3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3C3"/>
    <w:rPr>
      <w:b/>
      <w:bCs/>
      <w:sz w:val="20"/>
      <w:szCs w:val="20"/>
    </w:rPr>
  </w:style>
  <w:style w:type="paragraph" w:customStyle="1" w:styleId="Default">
    <w:name w:val="Default"/>
    <w:rsid w:val="00A003C3"/>
    <w:pPr>
      <w:autoSpaceDE w:val="0"/>
      <w:autoSpaceDN w:val="0"/>
      <w:bidi w:val="0"/>
      <w:adjustRightInd w:val="0"/>
      <w:spacing w:after="0" w:line="240" w:lineRule="auto"/>
    </w:pPr>
    <w:rPr>
      <w:rFonts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003C3"/>
    <w:pPr>
      <w:tabs>
        <w:tab w:val="center" w:pos="4513"/>
        <w:tab w:val="right" w:pos="9026"/>
      </w:tabs>
    </w:pPr>
    <w:rPr>
      <w:rFonts w:eastAsiaTheme="minorHAnsi" w:cs="B Nazanin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A003C3"/>
  </w:style>
  <w:style w:type="paragraph" w:styleId="Header">
    <w:name w:val="header"/>
    <w:basedOn w:val="Normal"/>
    <w:link w:val="HeaderChar"/>
    <w:uiPriority w:val="99"/>
    <w:unhideWhenUsed/>
    <w:rsid w:val="00A003C3"/>
    <w:pPr>
      <w:tabs>
        <w:tab w:val="center" w:pos="4513"/>
        <w:tab w:val="right" w:pos="9026"/>
      </w:tabs>
    </w:pPr>
    <w:rPr>
      <w:rFonts w:eastAsiaTheme="minorHAnsi" w:cs="B Nazanin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A003C3"/>
  </w:style>
  <w:style w:type="paragraph" w:styleId="NoSpacing">
    <w:name w:val="No Spacing"/>
    <w:uiPriority w:val="1"/>
    <w:qFormat/>
    <w:rsid w:val="00A003C3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A003C3"/>
    <w:pPr>
      <w:bidi w:val="0"/>
      <w:spacing w:before="100" w:beforeAutospacing="1" w:after="100" w:afterAutospacing="1"/>
    </w:pPr>
    <w:rPr>
      <w:bCs/>
    </w:rPr>
  </w:style>
  <w:style w:type="character" w:styleId="Strong">
    <w:name w:val="Strong"/>
    <w:basedOn w:val="DefaultParagraphFont"/>
    <w:uiPriority w:val="22"/>
    <w:qFormat/>
    <w:rsid w:val="00A003C3"/>
    <w:rPr>
      <w:b/>
      <w:bCs/>
    </w:rPr>
  </w:style>
  <w:style w:type="table" w:styleId="TableGrid">
    <w:name w:val="Table Grid"/>
    <w:basedOn w:val="TableNormal"/>
    <w:uiPriority w:val="39"/>
    <w:rsid w:val="00A003C3"/>
    <w:pPr>
      <w:bidi w:val="0"/>
      <w:spacing w:after="0" w:line="240" w:lineRule="auto"/>
    </w:pPr>
    <w:rPr>
      <w:rFonts w:ascii="Calibri" w:eastAsia="Calibri" w:hAnsi="Calibri" w:cs="Arial"/>
      <w:bCs/>
      <w:sz w:val="22"/>
      <w:szCs w:val="22"/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2049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04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049E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049E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049E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049E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049E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49E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049E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049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fa-IR"/>
    </w:rPr>
  </w:style>
  <w:style w:type="character" w:customStyle="1" w:styleId="TitleChar">
    <w:name w:val="Title Char"/>
    <w:basedOn w:val="DefaultParagraphFont"/>
    <w:link w:val="Title"/>
    <w:uiPriority w:val="10"/>
    <w:rsid w:val="002204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049E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bidi="fa-IR"/>
    </w:rPr>
  </w:style>
  <w:style w:type="character" w:customStyle="1" w:styleId="SubtitleChar">
    <w:name w:val="Subtitle Char"/>
    <w:basedOn w:val="DefaultParagraphFont"/>
    <w:link w:val="Subtitle"/>
    <w:uiPriority w:val="11"/>
    <w:rsid w:val="0022049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049E"/>
    <w:pPr>
      <w:spacing w:before="160" w:after="160" w:line="259" w:lineRule="auto"/>
      <w:jc w:val="center"/>
    </w:pPr>
    <w:rPr>
      <w:rFonts w:eastAsiaTheme="minorHAnsi" w:cs="B Nazanin"/>
      <w:i/>
      <w:iCs/>
      <w:color w:val="404040" w:themeColor="text1" w:themeTint="BF"/>
      <w:lang w:bidi="fa-IR"/>
    </w:rPr>
  </w:style>
  <w:style w:type="character" w:customStyle="1" w:styleId="QuoteChar">
    <w:name w:val="Quote Char"/>
    <w:basedOn w:val="DefaultParagraphFont"/>
    <w:link w:val="Quote"/>
    <w:uiPriority w:val="29"/>
    <w:rsid w:val="0022049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049E"/>
    <w:pPr>
      <w:spacing w:after="160" w:line="259" w:lineRule="auto"/>
      <w:ind w:left="720"/>
      <w:contextualSpacing/>
    </w:pPr>
    <w:rPr>
      <w:rFonts w:eastAsiaTheme="minorHAnsi" w:cs="B Nazanin"/>
      <w:lang w:bidi="fa-IR"/>
    </w:rPr>
  </w:style>
  <w:style w:type="character" w:styleId="IntenseEmphasis">
    <w:name w:val="Intense Emphasis"/>
    <w:basedOn w:val="DefaultParagraphFont"/>
    <w:uiPriority w:val="21"/>
    <w:qFormat/>
    <w:rsid w:val="0022049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049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rFonts w:eastAsiaTheme="minorHAnsi" w:cs="B Nazanin"/>
      <w:i/>
      <w:iCs/>
      <w:color w:val="2F5496" w:themeColor="accent1" w:themeShade="BF"/>
      <w:lang w:bidi="fa-IR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049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049E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6</Pages>
  <Words>877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el mottaghi</dc:creator>
  <cp:keywords/>
  <dc:description/>
  <cp:lastModifiedBy>michaeel mottaghi</cp:lastModifiedBy>
  <cp:revision>47</cp:revision>
  <cp:lastPrinted>2025-09-13T04:16:00Z</cp:lastPrinted>
  <dcterms:created xsi:type="dcterms:W3CDTF">2025-08-11T19:30:00Z</dcterms:created>
  <dcterms:modified xsi:type="dcterms:W3CDTF">2025-09-14T09:35:00Z</dcterms:modified>
</cp:coreProperties>
</file>